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1C970A" w14:textId="77777777" w:rsidR="00A437CC" w:rsidRPr="00A437CC" w:rsidRDefault="00A437CC" w:rsidP="00A437CC">
      <w:pPr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437CC">
        <w:rPr>
          <w:rFonts w:ascii="Times New Roman" w:hAnsi="Times New Roman" w:cs="Times New Roman"/>
          <w:b/>
          <w:bCs/>
          <w:sz w:val="24"/>
          <w:szCs w:val="24"/>
        </w:rPr>
        <w:t>Пресс-релиз</w:t>
      </w:r>
    </w:p>
    <w:p w14:paraId="59DB4DF2" w14:textId="56F66A54" w:rsidR="00A437CC" w:rsidRPr="00A437CC" w:rsidRDefault="00A437CC" w:rsidP="00A437CC">
      <w:pPr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b/>
          <w:bCs/>
          <w:sz w:val="24"/>
          <w:szCs w:val="24"/>
        </w:rPr>
        <w:t>«</w:t>
      </w:r>
      <w:r w:rsidRPr="00A437CC">
        <w:rPr>
          <w:rFonts w:ascii="Times New Roman" w:hAnsi="Times New Roman" w:cs="Times New Roman"/>
          <w:b/>
          <w:bCs/>
          <w:sz w:val="24"/>
          <w:szCs w:val="24"/>
        </w:rPr>
        <w:t xml:space="preserve">Жергиликтүү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деңгээлде </w:t>
      </w:r>
      <w:r w:rsidRPr="00A437CC">
        <w:rPr>
          <w:rFonts w:ascii="Times New Roman" w:hAnsi="Times New Roman" w:cs="Times New Roman"/>
          <w:b/>
          <w:bCs/>
          <w:sz w:val="24"/>
          <w:szCs w:val="24"/>
        </w:rPr>
        <w:t>кызматтарды жакшыртуу</w:t>
      </w:r>
      <w:r>
        <w:rPr>
          <w:rFonts w:ascii="Times New Roman" w:hAnsi="Times New Roman" w:cs="Times New Roman"/>
          <w:b/>
          <w:bCs/>
          <w:sz w:val="24"/>
          <w:szCs w:val="24"/>
        </w:rPr>
        <w:t>»</w:t>
      </w:r>
      <w:r w:rsidRPr="00A437CC">
        <w:rPr>
          <w:rFonts w:ascii="Times New Roman" w:hAnsi="Times New Roman" w:cs="Times New Roman"/>
          <w:b/>
          <w:bCs/>
          <w:sz w:val="24"/>
          <w:szCs w:val="24"/>
        </w:rPr>
        <w:t xml:space="preserve"> долбоору экинчи </w:t>
      </w:r>
      <w:r w:rsidR="0001693D">
        <w:rPr>
          <w:rFonts w:ascii="Times New Roman" w:hAnsi="Times New Roman" w:cs="Times New Roman"/>
          <w:b/>
          <w:bCs/>
          <w:sz w:val="24"/>
          <w:szCs w:val="24"/>
        </w:rPr>
        <w:t xml:space="preserve">баскычындагы </w:t>
      </w:r>
      <w:r w:rsidRPr="00A437CC">
        <w:rPr>
          <w:rFonts w:ascii="Times New Roman" w:hAnsi="Times New Roman" w:cs="Times New Roman"/>
          <w:b/>
          <w:bCs/>
          <w:sz w:val="24"/>
          <w:szCs w:val="24"/>
        </w:rPr>
        <w:t>максаттуу муниципалитеттер</w:t>
      </w:r>
      <w:r w:rsidR="0001693D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A437CC">
        <w:rPr>
          <w:rFonts w:ascii="Times New Roman" w:hAnsi="Times New Roman" w:cs="Times New Roman"/>
          <w:b/>
          <w:bCs/>
          <w:sz w:val="24"/>
          <w:szCs w:val="24"/>
        </w:rPr>
        <w:t xml:space="preserve"> менен 2020-жыл</w:t>
      </w:r>
      <w:r w:rsidR="0001693D">
        <w:rPr>
          <w:rFonts w:ascii="Times New Roman" w:hAnsi="Times New Roman" w:cs="Times New Roman"/>
          <w:b/>
          <w:bCs/>
          <w:sz w:val="24"/>
          <w:szCs w:val="24"/>
        </w:rPr>
        <w:t>дын</w:t>
      </w:r>
      <w:r w:rsidRPr="00A437CC">
        <w:rPr>
          <w:rFonts w:ascii="Times New Roman" w:hAnsi="Times New Roman" w:cs="Times New Roman"/>
          <w:b/>
          <w:bCs/>
          <w:sz w:val="24"/>
          <w:szCs w:val="24"/>
        </w:rPr>
        <w:t xml:space="preserve"> жыйынтыктоочу конференция</w:t>
      </w:r>
      <w:r w:rsidR="0001693D">
        <w:rPr>
          <w:rFonts w:ascii="Times New Roman" w:hAnsi="Times New Roman" w:cs="Times New Roman"/>
          <w:b/>
          <w:bCs/>
          <w:sz w:val="24"/>
          <w:szCs w:val="24"/>
        </w:rPr>
        <w:t>сын</w:t>
      </w:r>
      <w:r w:rsidRPr="00A437CC">
        <w:rPr>
          <w:rFonts w:ascii="Times New Roman" w:hAnsi="Times New Roman" w:cs="Times New Roman"/>
          <w:b/>
          <w:bCs/>
          <w:sz w:val="24"/>
          <w:szCs w:val="24"/>
        </w:rPr>
        <w:t xml:space="preserve"> өткөрдү</w:t>
      </w:r>
      <w:bookmarkEnd w:id="0"/>
    </w:p>
    <w:p w14:paraId="4D4A2BBC" w14:textId="5BEE7C4C" w:rsidR="00A437CC" w:rsidRPr="00A437CC" w:rsidRDefault="00626BEE" w:rsidP="00A437CC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94DB1">
        <w:rPr>
          <w:rFonts w:ascii="Times New Roman" w:hAnsi="Times New Roman" w:cs="Times New Roman"/>
          <w:sz w:val="24"/>
          <w:szCs w:val="24"/>
        </w:rPr>
        <w:t>Швейцария Өкмөтү тарабынан Швейцариянын Өнүктү</w:t>
      </w:r>
      <w:proofErr w:type="gramStart"/>
      <w:r w:rsidRPr="00794DB1">
        <w:rPr>
          <w:rFonts w:ascii="Times New Roman" w:hAnsi="Times New Roman" w:cs="Times New Roman"/>
          <w:sz w:val="24"/>
          <w:szCs w:val="24"/>
        </w:rPr>
        <w:t>р</w:t>
      </w:r>
      <w:proofErr w:type="gramEnd"/>
      <w:r w:rsidRPr="00794DB1">
        <w:rPr>
          <w:rFonts w:ascii="Times New Roman" w:hAnsi="Times New Roman" w:cs="Times New Roman"/>
          <w:sz w:val="24"/>
          <w:szCs w:val="24"/>
        </w:rPr>
        <w:t>үү жана Кызматташтык Агенттиги аркылуу каржыланган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94DB1">
        <w:rPr>
          <w:rFonts w:ascii="Times New Roman" w:hAnsi="Times New Roman" w:cs="Times New Roman"/>
          <w:sz w:val="24"/>
          <w:szCs w:val="24"/>
        </w:rPr>
        <w:t xml:space="preserve">  Хельветас жана Өнүктүрүү Саясат Институту тарабынан ишке ашырылып жаткан </w:t>
      </w:r>
      <w:r>
        <w:rPr>
          <w:rFonts w:ascii="Times New Roman" w:hAnsi="Times New Roman" w:cs="Times New Roman"/>
          <w:sz w:val="24"/>
          <w:szCs w:val="24"/>
        </w:rPr>
        <w:t>«</w:t>
      </w:r>
      <w:r w:rsidRPr="00794DB1">
        <w:rPr>
          <w:rFonts w:ascii="Times New Roman" w:hAnsi="Times New Roman" w:cs="Times New Roman"/>
          <w:sz w:val="24"/>
          <w:szCs w:val="24"/>
        </w:rPr>
        <w:t xml:space="preserve">Жергиликтүү </w:t>
      </w:r>
      <w:r>
        <w:rPr>
          <w:rFonts w:ascii="Times New Roman" w:hAnsi="Times New Roman" w:cs="Times New Roman"/>
          <w:sz w:val="24"/>
          <w:szCs w:val="24"/>
        </w:rPr>
        <w:t xml:space="preserve">деңгээлде </w:t>
      </w:r>
      <w:r w:rsidRPr="00794DB1">
        <w:rPr>
          <w:rFonts w:ascii="Times New Roman" w:hAnsi="Times New Roman" w:cs="Times New Roman"/>
          <w:sz w:val="24"/>
          <w:szCs w:val="24"/>
        </w:rPr>
        <w:t xml:space="preserve">кызмат көрсөтүүлөрдү </w:t>
      </w:r>
      <w:r>
        <w:rPr>
          <w:rFonts w:ascii="Times New Roman" w:hAnsi="Times New Roman" w:cs="Times New Roman"/>
          <w:sz w:val="24"/>
          <w:szCs w:val="24"/>
        </w:rPr>
        <w:t>жакшыртуу</w:t>
      </w:r>
      <w:r w:rsidR="0078667C">
        <w:rPr>
          <w:rFonts w:ascii="Times New Roman" w:hAnsi="Times New Roman" w:cs="Times New Roman"/>
          <w:sz w:val="24"/>
          <w:szCs w:val="24"/>
        </w:rPr>
        <w:t>»</w:t>
      </w:r>
      <w:r w:rsidRPr="00794DB1">
        <w:rPr>
          <w:rFonts w:ascii="Times New Roman" w:hAnsi="Times New Roman" w:cs="Times New Roman"/>
          <w:sz w:val="24"/>
          <w:szCs w:val="24"/>
        </w:rPr>
        <w:t xml:space="preserve"> долбоору </w:t>
      </w:r>
      <w:r w:rsidR="0092072B" w:rsidRPr="00A437CC">
        <w:rPr>
          <w:rFonts w:ascii="Times New Roman" w:hAnsi="Times New Roman" w:cs="Times New Roman"/>
          <w:sz w:val="24"/>
          <w:szCs w:val="24"/>
        </w:rPr>
        <w:t xml:space="preserve">Жалал-Абад жана Ысык-Көл облустарынын </w:t>
      </w:r>
      <w:r w:rsidR="00A437CC" w:rsidRPr="00A437CC">
        <w:rPr>
          <w:rFonts w:ascii="Times New Roman" w:hAnsi="Times New Roman" w:cs="Times New Roman"/>
          <w:sz w:val="24"/>
          <w:szCs w:val="24"/>
        </w:rPr>
        <w:t>26 максаттуу муниципал</w:t>
      </w:r>
      <w:r w:rsidR="0092072B">
        <w:rPr>
          <w:rFonts w:ascii="Times New Roman" w:hAnsi="Times New Roman" w:cs="Times New Roman"/>
          <w:sz w:val="24"/>
          <w:szCs w:val="24"/>
        </w:rPr>
        <w:t>итеттердин айыл өкмөт</w:t>
      </w:r>
      <w:r w:rsidR="00C82CAB">
        <w:rPr>
          <w:rFonts w:ascii="Times New Roman" w:hAnsi="Times New Roman" w:cs="Times New Roman"/>
          <w:sz w:val="24"/>
          <w:szCs w:val="24"/>
        </w:rPr>
        <w:t xml:space="preserve"> башчылары жана айылдык кеңештин төрагаларынын</w:t>
      </w:r>
      <w:r w:rsidR="006A5EC0">
        <w:rPr>
          <w:rFonts w:ascii="Times New Roman" w:hAnsi="Times New Roman" w:cs="Times New Roman"/>
          <w:sz w:val="24"/>
          <w:szCs w:val="24"/>
        </w:rPr>
        <w:t xml:space="preserve"> катышуусунда жыйынтыктоочу конференция өткөрдү. </w:t>
      </w:r>
    </w:p>
    <w:p w14:paraId="317C9793" w14:textId="7CD18D80" w:rsidR="00A437CC" w:rsidRPr="00A437CC" w:rsidRDefault="00A437CC" w:rsidP="00A437CC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437CC">
        <w:rPr>
          <w:rFonts w:ascii="Times New Roman" w:hAnsi="Times New Roman" w:cs="Times New Roman"/>
          <w:sz w:val="24"/>
          <w:szCs w:val="24"/>
        </w:rPr>
        <w:t>Конференциянын максаты</w:t>
      </w:r>
      <w:r w:rsidR="006A5EC0">
        <w:rPr>
          <w:rFonts w:ascii="Times New Roman" w:hAnsi="Times New Roman" w:cs="Times New Roman"/>
          <w:sz w:val="24"/>
          <w:szCs w:val="24"/>
        </w:rPr>
        <w:t xml:space="preserve"> </w:t>
      </w:r>
      <w:r w:rsidRPr="00A437CC">
        <w:rPr>
          <w:rFonts w:ascii="Times New Roman" w:hAnsi="Times New Roman" w:cs="Times New Roman"/>
          <w:sz w:val="24"/>
          <w:szCs w:val="24"/>
        </w:rPr>
        <w:t>долбоордун 2020-жылга карата ишинин жыйынтыгын чыгаруу болду. Карантиндик чектөөлөрдөн улам келип чыккан кыйынчылыктарга карабастан, долбоор 2020-жылы өз максаттарына жана милдеттерине жетише алды. Мындан тышкары, жергиликтүү өз алдынча башкаруу органдары</w:t>
      </w:r>
      <w:r w:rsidR="00166A71">
        <w:rPr>
          <w:rFonts w:ascii="Times New Roman" w:hAnsi="Times New Roman" w:cs="Times New Roman"/>
          <w:sz w:val="24"/>
          <w:szCs w:val="24"/>
        </w:rPr>
        <w:t xml:space="preserve"> </w:t>
      </w:r>
      <w:r w:rsidR="00A01AE5">
        <w:rPr>
          <w:rFonts w:ascii="Times New Roman" w:hAnsi="Times New Roman" w:cs="Times New Roman"/>
          <w:sz w:val="24"/>
          <w:szCs w:val="24"/>
        </w:rPr>
        <w:t xml:space="preserve">пандемиялык </w:t>
      </w:r>
      <w:r w:rsidR="00166A71">
        <w:rPr>
          <w:rFonts w:ascii="Times New Roman" w:hAnsi="Times New Roman" w:cs="Times New Roman"/>
          <w:sz w:val="24"/>
          <w:szCs w:val="24"/>
        </w:rPr>
        <w:t>абалга байланыштуу</w:t>
      </w:r>
      <w:r w:rsidRPr="00A437CC">
        <w:rPr>
          <w:rFonts w:ascii="Times New Roman" w:hAnsi="Times New Roman" w:cs="Times New Roman"/>
          <w:sz w:val="24"/>
          <w:szCs w:val="24"/>
        </w:rPr>
        <w:t xml:space="preserve"> кошумча</w:t>
      </w:r>
      <w:r w:rsidR="00166A71">
        <w:rPr>
          <w:rFonts w:ascii="Times New Roman" w:hAnsi="Times New Roman" w:cs="Times New Roman"/>
          <w:sz w:val="24"/>
          <w:szCs w:val="24"/>
        </w:rPr>
        <w:t xml:space="preserve"> милдеттер</w:t>
      </w:r>
      <w:r w:rsidR="00A01AE5">
        <w:rPr>
          <w:rFonts w:ascii="Times New Roman" w:hAnsi="Times New Roman" w:cs="Times New Roman"/>
          <w:sz w:val="24"/>
          <w:szCs w:val="24"/>
        </w:rPr>
        <w:t>ге дуушар болгондуктан</w:t>
      </w:r>
      <w:r w:rsidRPr="00A437CC">
        <w:rPr>
          <w:rFonts w:ascii="Times New Roman" w:hAnsi="Times New Roman" w:cs="Times New Roman"/>
          <w:sz w:val="24"/>
          <w:szCs w:val="24"/>
        </w:rPr>
        <w:t>,</w:t>
      </w:r>
      <w:r w:rsidR="00A01AE5">
        <w:rPr>
          <w:rFonts w:ascii="Times New Roman" w:hAnsi="Times New Roman" w:cs="Times New Roman"/>
          <w:sz w:val="24"/>
          <w:szCs w:val="24"/>
        </w:rPr>
        <w:t xml:space="preserve"> </w:t>
      </w:r>
      <w:r w:rsidRPr="00A437CC">
        <w:rPr>
          <w:rFonts w:ascii="Times New Roman" w:hAnsi="Times New Roman" w:cs="Times New Roman"/>
          <w:sz w:val="24"/>
          <w:szCs w:val="24"/>
        </w:rPr>
        <w:t>кызмат</w:t>
      </w:r>
      <w:r w:rsidR="00A24491">
        <w:rPr>
          <w:rFonts w:ascii="Times New Roman" w:hAnsi="Times New Roman" w:cs="Times New Roman"/>
          <w:sz w:val="24"/>
          <w:szCs w:val="24"/>
        </w:rPr>
        <w:t>тардын өз</w:t>
      </w:r>
      <w:r w:rsidRPr="00A437CC">
        <w:rPr>
          <w:rFonts w:ascii="Times New Roman" w:hAnsi="Times New Roman" w:cs="Times New Roman"/>
          <w:sz w:val="24"/>
          <w:szCs w:val="24"/>
        </w:rPr>
        <w:t xml:space="preserve"> у</w:t>
      </w:r>
      <w:r w:rsidR="00A24491">
        <w:rPr>
          <w:rFonts w:ascii="Times New Roman" w:hAnsi="Times New Roman" w:cs="Times New Roman"/>
          <w:sz w:val="24"/>
          <w:szCs w:val="24"/>
        </w:rPr>
        <w:t xml:space="preserve">багында көрсөтүлүшү үчүн муниципалитттерге </w:t>
      </w:r>
      <w:r w:rsidR="001511DC">
        <w:rPr>
          <w:rFonts w:ascii="Times New Roman" w:hAnsi="Times New Roman" w:cs="Times New Roman"/>
          <w:sz w:val="24"/>
          <w:szCs w:val="24"/>
        </w:rPr>
        <w:t>бир катар</w:t>
      </w:r>
      <w:r w:rsidR="00A24491">
        <w:rPr>
          <w:rFonts w:ascii="Times New Roman" w:hAnsi="Times New Roman" w:cs="Times New Roman"/>
          <w:sz w:val="24"/>
          <w:szCs w:val="24"/>
        </w:rPr>
        <w:t xml:space="preserve"> жардам көрсөттү. </w:t>
      </w:r>
      <w:r w:rsidRPr="00A437C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6D9949" w14:textId="47D741FB" w:rsidR="00F726AA" w:rsidRPr="00A437CC" w:rsidRDefault="00A437CC" w:rsidP="00A437CC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437CC">
        <w:rPr>
          <w:rFonts w:ascii="Times New Roman" w:hAnsi="Times New Roman" w:cs="Times New Roman"/>
          <w:sz w:val="24"/>
          <w:szCs w:val="24"/>
        </w:rPr>
        <w:t xml:space="preserve">Конференцияда ошондой </w:t>
      </w:r>
      <w:proofErr w:type="gramStart"/>
      <w:r w:rsidRPr="00A437CC">
        <w:rPr>
          <w:rFonts w:ascii="Times New Roman" w:hAnsi="Times New Roman" w:cs="Times New Roman"/>
          <w:sz w:val="24"/>
          <w:szCs w:val="24"/>
        </w:rPr>
        <w:t>эле</w:t>
      </w:r>
      <w:proofErr w:type="gramEnd"/>
      <w:r w:rsidRPr="00A437CC">
        <w:rPr>
          <w:rFonts w:ascii="Times New Roman" w:hAnsi="Times New Roman" w:cs="Times New Roman"/>
          <w:sz w:val="24"/>
          <w:szCs w:val="24"/>
        </w:rPr>
        <w:t>, мурда жарыяланган эки конкурстун жыйынтыгы чыгарылды. Жергиликтүү калк арасында коммуналдык кызматтарга акы төлөөнү</w:t>
      </w:r>
      <w:proofErr w:type="gramStart"/>
      <w:r w:rsidRPr="00A437CC">
        <w:rPr>
          <w:rFonts w:ascii="Times New Roman" w:hAnsi="Times New Roman" w:cs="Times New Roman"/>
          <w:sz w:val="24"/>
          <w:szCs w:val="24"/>
        </w:rPr>
        <w:t>н</w:t>
      </w:r>
      <w:proofErr w:type="gramEnd"/>
      <w:r w:rsidRPr="00A437CC">
        <w:rPr>
          <w:rFonts w:ascii="Times New Roman" w:hAnsi="Times New Roman" w:cs="Times New Roman"/>
          <w:sz w:val="24"/>
          <w:szCs w:val="24"/>
        </w:rPr>
        <w:t xml:space="preserve"> маанилүүлүгү жөнүндө маалыматтык кампанияларды өткөрүү боюнча биринчи сынак өткөрүлдү. Сынактын жыйынтыгы боюнча төмөнкү муниципал</w:t>
      </w:r>
      <w:r w:rsidR="001511DC">
        <w:rPr>
          <w:rFonts w:ascii="Times New Roman" w:hAnsi="Times New Roman" w:cs="Times New Roman"/>
          <w:sz w:val="24"/>
          <w:szCs w:val="24"/>
        </w:rPr>
        <w:t>итеттер</w:t>
      </w:r>
      <w:r w:rsidR="00267D78">
        <w:rPr>
          <w:rFonts w:ascii="Times New Roman" w:hAnsi="Times New Roman" w:cs="Times New Roman"/>
          <w:sz w:val="24"/>
          <w:szCs w:val="24"/>
        </w:rPr>
        <w:t xml:space="preserve"> жеңүүчү болуп таанылды:</w:t>
      </w:r>
      <w:r w:rsidRPr="00A437CC">
        <w:rPr>
          <w:rFonts w:ascii="Times New Roman" w:hAnsi="Times New Roman" w:cs="Times New Roman"/>
          <w:sz w:val="24"/>
          <w:szCs w:val="24"/>
        </w:rPr>
        <w:t xml:space="preserve"> алар</w:t>
      </w:r>
      <w:r w:rsidR="00267D78">
        <w:rPr>
          <w:rFonts w:ascii="Times New Roman" w:hAnsi="Times New Roman" w:cs="Times New Roman"/>
          <w:sz w:val="24"/>
          <w:szCs w:val="24"/>
        </w:rPr>
        <w:t>га</w:t>
      </w:r>
      <w:r w:rsidRPr="00A437CC">
        <w:rPr>
          <w:rFonts w:ascii="Times New Roman" w:hAnsi="Times New Roman" w:cs="Times New Roman"/>
          <w:sz w:val="24"/>
          <w:szCs w:val="24"/>
        </w:rPr>
        <w:t xml:space="preserve"> сертификатта</w:t>
      </w:r>
      <w:r w:rsidR="00267D78">
        <w:rPr>
          <w:rFonts w:ascii="Times New Roman" w:hAnsi="Times New Roman" w:cs="Times New Roman"/>
          <w:sz w:val="24"/>
          <w:szCs w:val="24"/>
        </w:rPr>
        <w:t>р</w:t>
      </w:r>
      <w:r w:rsidRPr="00A437CC">
        <w:rPr>
          <w:rFonts w:ascii="Times New Roman" w:hAnsi="Times New Roman" w:cs="Times New Roman"/>
          <w:sz w:val="24"/>
          <w:szCs w:val="24"/>
        </w:rPr>
        <w:t xml:space="preserve"> жана керектүү </w:t>
      </w:r>
      <w:r w:rsidR="00414107">
        <w:rPr>
          <w:rFonts w:ascii="Times New Roman" w:hAnsi="Times New Roman" w:cs="Times New Roman"/>
          <w:sz w:val="24"/>
          <w:szCs w:val="24"/>
        </w:rPr>
        <w:t xml:space="preserve">буюмдар </w:t>
      </w:r>
      <w:r w:rsidRPr="00A437CC">
        <w:rPr>
          <w:rFonts w:ascii="Times New Roman" w:hAnsi="Times New Roman" w:cs="Times New Roman"/>
          <w:sz w:val="24"/>
          <w:szCs w:val="24"/>
        </w:rPr>
        <w:t xml:space="preserve">(принтер, </w:t>
      </w:r>
      <w:r w:rsidR="00414107">
        <w:rPr>
          <w:rFonts w:ascii="Times New Roman" w:hAnsi="Times New Roman" w:cs="Times New Roman"/>
          <w:sz w:val="24"/>
          <w:szCs w:val="24"/>
        </w:rPr>
        <w:t>к</w:t>
      </w:r>
      <w:r w:rsidRPr="00A437CC">
        <w:rPr>
          <w:rFonts w:ascii="Times New Roman" w:hAnsi="Times New Roman" w:cs="Times New Roman"/>
          <w:sz w:val="24"/>
          <w:szCs w:val="24"/>
        </w:rPr>
        <w:t xml:space="preserve">омпьютерлер) </w:t>
      </w:r>
      <w:r w:rsidR="00414107">
        <w:rPr>
          <w:rFonts w:ascii="Times New Roman" w:hAnsi="Times New Roman" w:cs="Times New Roman"/>
          <w:sz w:val="24"/>
          <w:szCs w:val="24"/>
        </w:rPr>
        <w:t>ыйгарылды</w:t>
      </w:r>
      <w:r w:rsidRPr="00A437CC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7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2982"/>
        <w:gridCol w:w="2965"/>
      </w:tblGrid>
      <w:tr w:rsidR="00E27B62" w:rsidRPr="009E2139" w14:paraId="1DD3FF81" w14:textId="176545A8" w:rsidTr="00331A1F">
        <w:tc>
          <w:tcPr>
            <w:tcW w:w="3260" w:type="dxa"/>
          </w:tcPr>
          <w:p w14:paraId="03E49A4F" w14:textId="2E12FE83" w:rsidR="00331A1F" w:rsidRPr="009E2139" w:rsidRDefault="00331A1F" w:rsidP="00331A1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</w:t>
            </w:r>
            <w:r w:rsidR="004141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-орун</w:t>
            </w:r>
          </w:p>
          <w:p w14:paraId="74006F22" w14:textId="11528393" w:rsidR="00331A1F" w:rsidRPr="009E2139" w:rsidRDefault="00331A1F" w:rsidP="00331A1F">
            <w:pPr>
              <w:pStyle w:val="af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Бешик-Джонский АО</w:t>
            </w:r>
          </w:p>
          <w:p w14:paraId="32FC3ABE" w14:textId="0E665C84" w:rsidR="00E27B62" w:rsidRPr="009E2139" w:rsidRDefault="00331A1F" w:rsidP="00331A1F">
            <w:pPr>
              <w:pStyle w:val="af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Теплоключенский АО</w:t>
            </w:r>
          </w:p>
        </w:tc>
        <w:tc>
          <w:tcPr>
            <w:tcW w:w="2982" w:type="dxa"/>
          </w:tcPr>
          <w:p w14:paraId="64EFC0BB" w14:textId="5C65F8F6" w:rsidR="00331A1F" w:rsidRPr="009E2139" w:rsidRDefault="00331A1F" w:rsidP="00331A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-</w:t>
            </w:r>
            <w:r w:rsidR="004141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рун</w:t>
            </w:r>
          </w:p>
          <w:p w14:paraId="5CC1A5EA" w14:textId="1F58780D" w:rsidR="00331A1F" w:rsidRPr="009E2139" w:rsidRDefault="00331A1F" w:rsidP="00331A1F">
            <w:pPr>
              <w:pStyle w:val="af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Достукский АО.</w:t>
            </w:r>
          </w:p>
          <w:p w14:paraId="116654E8" w14:textId="146BD5EC" w:rsidR="00E27B62" w:rsidRPr="009E2139" w:rsidRDefault="00331A1F" w:rsidP="00331A1F">
            <w:pPr>
              <w:pStyle w:val="af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Б. Мамбетов АО</w:t>
            </w:r>
          </w:p>
        </w:tc>
        <w:tc>
          <w:tcPr>
            <w:tcW w:w="2965" w:type="dxa"/>
          </w:tcPr>
          <w:p w14:paraId="7384D7E4" w14:textId="567F5DB5" w:rsidR="00331A1F" w:rsidRPr="009E2139" w:rsidRDefault="000D13AA" w:rsidP="00331A1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</w:t>
            </w:r>
            <w:r w:rsidR="00331A1F" w:rsidRPr="009E21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-</w:t>
            </w:r>
            <w:r w:rsidR="004141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рун</w:t>
            </w:r>
          </w:p>
          <w:p w14:paraId="4A5B44AE" w14:textId="230632C9" w:rsidR="00331A1F" w:rsidRPr="009E2139" w:rsidRDefault="00331A1F" w:rsidP="00331A1F">
            <w:pPr>
              <w:pStyle w:val="af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Массынский АО</w:t>
            </w:r>
          </w:p>
          <w:p w14:paraId="2A66B4FC" w14:textId="3C4BC4E1" w:rsidR="00331A1F" w:rsidRPr="009E2139" w:rsidRDefault="00331A1F" w:rsidP="00331A1F">
            <w:pPr>
              <w:pStyle w:val="af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Мэрия г. Токтогул</w:t>
            </w:r>
          </w:p>
          <w:p w14:paraId="232E006B" w14:textId="3040EDB4" w:rsidR="00E27B62" w:rsidRPr="009E2139" w:rsidRDefault="00331A1F" w:rsidP="00331A1F">
            <w:pPr>
              <w:pStyle w:val="af"/>
              <w:numPr>
                <w:ilvl w:val="0"/>
                <w:numId w:val="14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Оргочорский АО</w:t>
            </w:r>
          </w:p>
        </w:tc>
      </w:tr>
    </w:tbl>
    <w:p w14:paraId="475F5209" w14:textId="77777777" w:rsidR="00847001" w:rsidRDefault="00847001" w:rsidP="00331A1F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381F8A3" w14:textId="37FCEBF4" w:rsidR="007960A1" w:rsidRPr="007960A1" w:rsidRDefault="007960A1" w:rsidP="007960A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960A1">
        <w:rPr>
          <w:rFonts w:ascii="Times New Roman" w:hAnsi="Times New Roman" w:cs="Times New Roman"/>
          <w:sz w:val="24"/>
          <w:szCs w:val="24"/>
        </w:rPr>
        <w:t>Калган 20 муниципалитет кызмат көрсөтүүлөрү үчүн төлөмдөрдү өз убагында төлөөнү</w:t>
      </w:r>
      <w:proofErr w:type="gramStart"/>
      <w:r w:rsidRPr="007960A1">
        <w:rPr>
          <w:rFonts w:ascii="Times New Roman" w:hAnsi="Times New Roman" w:cs="Times New Roman"/>
          <w:sz w:val="24"/>
          <w:szCs w:val="24"/>
        </w:rPr>
        <w:t>н</w:t>
      </w:r>
      <w:proofErr w:type="gramEnd"/>
      <w:r w:rsidRPr="007960A1">
        <w:rPr>
          <w:rFonts w:ascii="Times New Roman" w:hAnsi="Times New Roman" w:cs="Times New Roman"/>
          <w:sz w:val="24"/>
          <w:szCs w:val="24"/>
        </w:rPr>
        <w:t xml:space="preserve"> зарылдыгы тууралуу маалыматтарды жайылтууга активдүү катышкандыгы үчүн кызыктыруучу сыйлыктар</w:t>
      </w:r>
      <w:r w:rsidR="008F4462">
        <w:rPr>
          <w:rFonts w:ascii="Times New Roman" w:hAnsi="Times New Roman" w:cs="Times New Roman"/>
          <w:sz w:val="24"/>
          <w:szCs w:val="24"/>
        </w:rPr>
        <w:t xml:space="preserve"> менен сыйланды</w:t>
      </w:r>
      <w:r w:rsidRPr="007960A1">
        <w:rPr>
          <w:rFonts w:ascii="Times New Roman" w:hAnsi="Times New Roman" w:cs="Times New Roman"/>
          <w:sz w:val="24"/>
          <w:szCs w:val="24"/>
        </w:rPr>
        <w:t>.</w:t>
      </w:r>
    </w:p>
    <w:p w14:paraId="19DF7861" w14:textId="1559368A" w:rsidR="007960A1" w:rsidRDefault="007960A1" w:rsidP="007960A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960A1">
        <w:rPr>
          <w:rFonts w:ascii="Times New Roman" w:hAnsi="Times New Roman" w:cs="Times New Roman"/>
          <w:sz w:val="24"/>
          <w:szCs w:val="24"/>
        </w:rPr>
        <w:t xml:space="preserve">Мындан тышкары, муниципалитеттер аралык кызматташтыктын алкагында кызмат жакшыртуу аракеттер планын </w:t>
      </w:r>
      <w:r w:rsidR="008F4462">
        <w:rPr>
          <w:rFonts w:ascii="Times New Roman" w:hAnsi="Times New Roman" w:cs="Times New Roman"/>
          <w:sz w:val="24"/>
          <w:szCs w:val="24"/>
        </w:rPr>
        <w:t xml:space="preserve">(КЖАП) </w:t>
      </w:r>
      <w:r w:rsidRPr="007960A1">
        <w:rPr>
          <w:rFonts w:ascii="Times New Roman" w:hAnsi="Times New Roman" w:cs="Times New Roman"/>
          <w:sz w:val="24"/>
          <w:szCs w:val="24"/>
        </w:rPr>
        <w:t xml:space="preserve">иштеп чыгуу боюнча конкурстун жыйынтыгы жарыяланды. Конкурска кластерлерге бириктирилген муниципалитеттер катышкан. 9 катышуучу кластердин ичинен 5и жеңүүчү </w:t>
      </w:r>
      <w:proofErr w:type="gramStart"/>
      <w:r w:rsidRPr="007960A1">
        <w:rPr>
          <w:rFonts w:ascii="Times New Roman" w:hAnsi="Times New Roman" w:cs="Times New Roman"/>
          <w:sz w:val="24"/>
          <w:szCs w:val="24"/>
        </w:rPr>
        <w:t>деп</w:t>
      </w:r>
      <w:proofErr w:type="gramEnd"/>
      <w:r w:rsidRPr="007960A1">
        <w:rPr>
          <w:rFonts w:ascii="Times New Roman" w:hAnsi="Times New Roman" w:cs="Times New Roman"/>
          <w:sz w:val="24"/>
          <w:szCs w:val="24"/>
        </w:rPr>
        <w:t xml:space="preserve"> атал</w:t>
      </w:r>
      <w:r w:rsidR="008F4462">
        <w:rPr>
          <w:rFonts w:ascii="Times New Roman" w:hAnsi="Times New Roman" w:cs="Times New Roman"/>
          <w:sz w:val="24"/>
          <w:szCs w:val="24"/>
        </w:rPr>
        <w:t>ды</w:t>
      </w:r>
      <w:r w:rsidRPr="007960A1">
        <w:rPr>
          <w:rFonts w:ascii="Times New Roman" w:hAnsi="Times New Roman" w:cs="Times New Roman"/>
          <w:sz w:val="24"/>
          <w:szCs w:val="24"/>
        </w:rPr>
        <w:t xml:space="preserve"> жана алардын ар бири </w:t>
      </w:r>
      <w:r w:rsidR="008F4462">
        <w:rPr>
          <w:rFonts w:ascii="Times New Roman" w:hAnsi="Times New Roman" w:cs="Times New Roman"/>
          <w:sz w:val="24"/>
          <w:szCs w:val="24"/>
        </w:rPr>
        <w:t>КЖАПты</w:t>
      </w:r>
      <w:r w:rsidRPr="007960A1">
        <w:rPr>
          <w:rFonts w:ascii="Times New Roman" w:hAnsi="Times New Roman" w:cs="Times New Roman"/>
          <w:sz w:val="24"/>
          <w:szCs w:val="24"/>
        </w:rPr>
        <w:t xml:space="preserve"> натыйжалуу ишке ашыруу</w:t>
      </w:r>
      <w:r w:rsidR="008F4462">
        <w:rPr>
          <w:rFonts w:ascii="Times New Roman" w:hAnsi="Times New Roman" w:cs="Times New Roman"/>
          <w:sz w:val="24"/>
          <w:szCs w:val="24"/>
        </w:rPr>
        <w:t>су</w:t>
      </w:r>
      <w:r w:rsidRPr="007960A1">
        <w:rPr>
          <w:rFonts w:ascii="Times New Roman" w:hAnsi="Times New Roman" w:cs="Times New Roman"/>
          <w:sz w:val="24"/>
          <w:szCs w:val="24"/>
        </w:rPr>
        <w:t xml:space="preserve"> үчүн грант катары 5 000 000 сомго сертификат </w:t>
      </w:r>
      <w:r w:rsidR="008F4462">
        <w:rPr>
          <w:rFonts w:ascii="Times New Roman" w:hAnsi="Times New Roman" w:cs="Times New Roman"/>
          <w:sz w:val="24"/>
          <w:szCs w:val="24"/>
        </w:rPr>
        <w:t>берилди</w:t>
      </w:r>
      <w:r w:rsidRPr="007960A1">
        <w:rPr>
          <w:rFonts w:ascii="Times New Roman" w:hAnsi="Times New Roman" w:cs="Times New Roman"/>
          <w:sz w:val="24"/>
          <w:szCs w:val="24"/>
        </w:rPr>
        <w:t>. Жеңүү</w:t>
      </w:r>
      <w:proofErr w:type="gramStart"/>
      <w:r w:rsidRPr="007960A1">
        <w:rPr>
          <w:rFonts w:ascii="Times New Roman" w:hAnsi="Times New Roman" w:cs="Times New Roman"/>
          <w:sz w:val="24"/>
          <w:szCs w:val="24"/>
        </w:rPr>
        <w:t>ч</w:t>
      </w:r>
      <w:proofErr w:type="gramEnd"/>
      <w:r w:rsidRPr="007960A1">
        <w:rPr>
          <w:rFonts w:ascii="Times New Roman" w:hAnsi="Times New Roman" w:cs="Times New Roman"/>
          <w:sz w:val="24"/>
          <w:szCs w:val="24"/>
        </w:rPr>
        <w:t>үлөрдүн тизмеси:</w:t>
      </w:r>
    </w:p>
    <w:p w14:paraId="6D4C1ADC" w14:textId="7A822F65" w:rsidR="00C151A3" w:rsidRPr="00C151A3" w:rsidRDefault="00C151A3" w:rsidP="00C151A3">
      <w:pPr>
        <w:pStyle w:val="af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151A3">
        <w:rPr>
          <w:rFonts w:ascii="Times New Roman" w:hAnsi="Times New Roman" w:cs="Times New Roman"/>
          <w:sz w:val="24"/>
          <w:szCs w:val="24"/>
        </w:rPr>
        <w:lastRenderedPageBreak/>
        <w:t xml:space="preserve">Теплоключенка </w:t>
      </w:r>
      <w:r>
        <w:rPr>
          <w:rFonts w:ascii="Times New Roman" w:hAnsi="Times New Roman" w:cs="Times New Roman"/>
          <w:sz w:val="24"/>
          <w:szCs w:val="24"/>
        </w:rPr>
        <w:t xml:space="preserve">кластери </w:t>
      </w:r>
      <w:r w:rsidRPr="00C151A3">
        <w:rPr>
          <w:rFonts w:ascii="Times New Roman" w:hAnsi="Times New Roman" w:cs="Times New Roman"/>
          <w:sz w:val="24"/>
          <w:szCs w:val="24"/>
        </w:rPr>
        <w:t xml:space="preserve">(Теплоключенка, Кереге-Таш, </w:t>
      </w:r>
      <w:proofErr w:type="gramStart"/>
      <w:r w:rsidRPr="00C151A3">
        <w:rPr>
          <w:rFonts w:ascii="Times New Roman" w:hAnsi="Times New Roman" w:cs="Times New Roman"/>
          <w:sz w:val="24"/>
          <w:szCs w:val="24"/>
        </w:rPr>
        <w:t>Октябрьский</w:t>
      </w:r>
      <w:proofErr w:type="gramEnd"/>
      <w:r w:rsidRPr="00C151A3">
        <w:rPr>
          <w:rFonts w:ascii="Times New Roman" w:hAnsi="Times New Roman" w:cs="Times New Roman"/>
          <w:sz w:val="24"/>
          <w:szCs w:val="24"/>
        </w:rPr>
        <w:t xml:space="preserve"> АА)</w:t>
      </w:r>
    </w:p>
    <w:p w14:paraId="7787ADB1" w14:textId="1D22E26D" w:rsidR="00331A1F" w:rsidRPr="009E2139" w:rsidRDefault="00331A1F" w:rsidP="00331A1F">
      <w:pPr>
        <w:pStyle w:val="af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>Кызыл-Суу</w:t>
      </w:r>
      <w:r w:rsidR="00C151A3">
        <w:rPr>
          <w:rFonts w:ascii="Times New Roman" w:hAnsi="Times New Roman" w:cs="Times New Roman"/>
          <w:sz w:val="24"/>
          <w:szCs w:val="24"/>
        </w:rPr>
        <w:t xml:space="preserve"> кластери</w:t>
      </w:r>
      <w:r w:rsidRPr="009E2139">
        <w:rPr>
          <w:rFonts w:ascii="Times New Roman" w:hAnsi="Times New Roman" w:cs="Times New Roman"/>
          <w:sz w:val="24"/>
          <w:szCs w:val="24"/>
        </w:rPr>
        <w:t xml:space="preserve"> (Кызыл-Суу, Оргочор, Светлая Поляна, Саруу, Дархан АА)</w:t>
      </w:r>
    </w:p>
    <w:p w14:paraId="2B1F559D" w14:textId="4787DBB0" w:rsidR="00331A1F" w:rsidRPr="009E2139" w:rsidRDefault="00331A1F" w:rsidP="00331A1F">
      <w:pPr>
        <w:pStyle w:val="af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>Октябрь</w:t>
      </w:r>
      <w:r w:rsidR="00C151A3">
        <w:rPr>
          <w:rFonts w:ascii="Times New Roman" w:hAnsi="Times New Roman" w:cs="Times New Roman"/>
          <w:sz w:val="24"/>
          <w:szCs w:val="24"/>
        </w:rPr>
        <w:t xml:space="preserve"> кластери</w:t>
      </w:r>
      <w:r w:rsidRPr="009E2139">
        <w:rPr>
          <w:rFonts w:ascii="Times New Roman" w:hAnsi="Times New Roman" w:cs="Times New Roman"/>
          <w:sz w:val="24"/>
          <w:szCs w:val="24"/>
        </w:rPr>
        <w:t xml:space="preserve"> (Теплоключенка, Кереге-Таш, Челпек АА)</w:t>
      </w:r>
    </w:p>
    <w:p w14:paraId="6C243AAE" w14:textId="66F65E02" w:rsidR="00331A1F" w:rsidRPr="009E2139" w:rsidRDefault="00331A1F" w:rsidP="00331A1F">
      <w:pPr>
        <w:pStyle w:val="af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Достук </w:t>
      </w:r>
      <w:r w:rsidR="00C151A3">
        <w:rPr>
          <w:rFonts w:ascii="Times New Roman" w:hAnsi="Times New Roman" w:cs="Times New Roman"/>
          <w:sz w:val="24"/>
          <w:szCs w:val="24"/>
        </w:rPr>
        <w:t>кластери</w:t>
      </w:r>
      <w:r w:rsidR="00C151A3" w:rsidRPr="009E2139">
        <w:rPr>
          <w:rFonts w:ascii="Times New Roman" w:hAnsi="Times New Roman" w:cs="Times New Roman"/>
          <w:sz w:val="24"/>
          <w:szCs w:val="24"/>
        </w:rPr>
        <w:t xml:space="preserve"> </w:t>
      </w:r>
      <w:r w:rsidRPr="009E2139">
        <w:rPr>
          <w:rFonts w:ascii="Times New Roman" w:hAnsi="Times New Roman" w:cs="Times New Roman"/>
          <w:sz w:val="24"/>
          <w:szCs w:val="24"/>
        </w:rPr>
        <w:t xml:space="preserve">(Достук и Бургонду АА) </w:t>
      </w:r>
    </w:p>
    <w:p w14:paraId="44EC0C76" w14:textId="1EEB6B02" w:rsidR="00331A1F" w:rsidRPr="009E2139" w:rsidRDefault="00331A1F" w:rsidP="00331A1F">
      <w:pPr>
        <w:pStyle w:val="af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Кенеш </w:t>
      </w:r>
      <w:r w:rsidR="00C151A3">
        <w:rPr>
          <w:rFonts w:ascii="Times New Roman" w:hAnsi="Times New Roman" w:cs="Times New Roman"/>
          <w:sz w:val="24"/>
          <w:szCs w:val="24"/>
        </w:rPr>
        <w:t>кластери</w:t>
      </w:r>
      <w:r w:rsidR="00C151A3" w:rsidRPr="009E2139">
        <w:rPr>
          <w:rFonts w:ascii="Times New Roman" w:hAnsi="Times New Roman" w:cs="Times New Roman"/>
          <w:sz w:val="24"/>
          <w:szCs w:val="24"/>
        </w:rPr>
        <w:t xml:space="preserve"> </w:t>
      </w:r>
      <w:r w:rsidRPr="009E2139">
        <w:rPr>
          <w:rFonts w:ascii="Times New Roman" w:hAnsi="Times New Roman" w:cs="Times New Roman"/>
          <w:sz w:val="24"/>
          <w:szCs w:val="24"/>
        </w:rPr>
        <w:t xml:space="preserve">(Кенеш, Бешик-Джон, Масс АА) </w:t>
      </w:r>
    </w:p>
    <w:p w14:paraId="7755C387" w14:textId="137119F9" w:rsidR="001C2EEB" w:rsidRPr="001C2EEB" w:rsidRDefault="001C2EEB" w:rsidP="001C2EEB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C2EEB">
        <w:rPr>
          <w:rFonts w:ascii="Times New Roman" w:hAnsi="Times New Roman" w:cs="Times New Roman"/>
          <w:sz w:val="24"/>
          <w:szCs w:val="24"/>
        </w:rPr>
        <w:t xml:space="preserve">Калган кластерлер </w:t>
      </w:r>
      <w:r w:rsidR="00981347">
        <w:rPr>
          <w:rFonts w:ascii="Times New Roman" w:hAnsi="Times New Roman" w:cs="Times New Roman"/>
          <w:sz w:val="24"/>
          <w:szCs w:val="24"/>
        </w:rPr>
        <w:t>КЖАПты</w:t>
      </w:r>
      <w:r w:rsidRPr="001C2EEB">
        <w:rPr>
          <w:rFonts w:ascii="Times New Roman" w:hAnsi="Times New Roman" w:cs="Times New Roman"/>
          <w:sz w:val="24"/>
          <w:szCs w:val="24"/>
        </w:rPr>
        <w:t xml:space="preserve"> толуктап иштеп чыгуу боюнча белгилүү бир</w:t>
      </w:r>
      <w:r w:rsidR="00981347">
        <w:rPr>
          <w:rFonts w:ascii="Times New Roman" w:hAnsi="Times New Roman" w:cs="Times New Roman"/>
          <w:sz w:val="24"/>
          <w:szCs w:val="24"/>
        </w:rPr>
        <w:t xml:space="preserve"> тапшырмаларды алып, </w:t>
      </w:r>
      <w:r w:rsidRPr="001C2EEB">
        <w:rPr>
          <w:rFonts w:ascii="Times New Roman" w:hAnsi="Times New Roman" w:cs="Times New Roman"/>
          <w:sz w:val="24"/>
          <w:szCs w:val="24"/>
        </w:rPr>
        <w:t xml:space="preserve">шарттуу жеңүүчү </w:t>
      </w:r>
      <w:proofErr w:type="gramStart"/>
      <w:r w:rsidRPr="001C2EEB">
        <w:rPr>
          <w:rFonts w:ascii="Times New Roman" w:hAnsi="Times New Roman" w:cs="Times New Roman"/>
          <w:sz w:val="24"/>
          <w:szCs w:val="24"/>
        </w:rPr>
        <w:t>деп</w:t>
      </w:r>
      <w:proofErr w:type="gramEnd"/>
      <w:r w:rsidRPr="001C2EEB">
        <w:rPr>
          <w:rFonts w:ascii="Times New Roman" w:hAnsi="Times New Roman" w:cs="Times New Roman"/>
          <w:sz w:val="24"/>
          <w:szCs w:val="24"/>
        </w:rPr>
        <w:t xml:space="preserve"> табылды.</w:t>
      </w:r>
    </w:p>
    <w:p w14:paraId="303B0BBA" w14:textId="74FE225F" w:rsidR="001C2EEB" w:rsidRPr="001C2EEB" w:rsidRDefault="001C2EEB" w:rsidP="001C2EEB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C2EEB">
        <w:rPr>
          <w:rFonts w:ascii="Times New Roman" w:hAnsi="Times New Roman" w:cs="Times New Roman"/>
          <w:sz w:val="24"/>
          <w:szCs w:val="24"/>
        </w:rPr>
        <w:t>Конференциянын жыйынтыгы боюнча долбоордун жетекчиси</w:t>
      </w:r>
      <w:proofErr w:type="gramStart"/>
      <w:r w:rsidRPr="001C2EEB">
        <w:rPr>
          <w:rFonts w:ascii="Times New Roman" w:hAnsi="Times New Roman" w:cs="Times New Roman"/>
          <w:sz w:val="24"/>
          <w:szCs w:val="24"/>
        </w:rPr>
        <w:t xml:space="preserve"> Ж</w:t>
      </w:r>
      <w:proofErr w:type="gramEnd"/>
      <w:r w:rsidRPr="001C2EEB">
        <w:rPr>
          <w:rFonts w:ascii="Times New Roman" w:hAnsi="Times New Roman" w:cs="Times New Roman"/>
          <w:sz w:val="24"/>
          <w:szCs w:val="24"/>
        </w:rPr>
        <w:t>ӨБ органдарынын башчылары менен биргеликте алкактык макулдашууларга кол коюшту.</w:t>
      </w:r>
    </w:p>
    <w:p w14:paraId="5C57E9D4" w14:textId="793BC3BF" w:rsidR="00105A5D" w:rsidRPr="009E2139" w:rsidRDefault="001C3EA1" w:rsidP="001C2EEB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Жыйынтыгында </w:t>
      </w:r>
      <w:r w:rsidR="001C2EEB" w:rsidRPr="001C2EEB">
        <w:rPr>
          <w:rFonts w:ascii="Times New Roman" w:hAnsi="Times New Roman" w:cs="Times New Roman"/>
          <w:sz w:val="24"/>
          <w:szCs w:val="24"/>
        </w:rPr>
        <w:t>катышуучулар</w:t>
      </w:r>
      <w:r>
        <w:rPr>
          <w:rFonts w:ascii="Times New Roman" w:hAnsi="Times New Roman" w:cs="Times New Roman"/>
          <w:sz w:val="24"/>
          <w:szCs w:val="24"/>
        </w:rPr>
        <w:t xml:space="preserve"> Д</w:t>
      </w:r>
      <w:r w:rsidR="001C2EEB" w:rsidRPr="001C2EEB">
        <w:rPr>
          <w:rFonts w:ascii="Times New Roman" w:hAnsi="Times New Roman" w:cs="Times New Roman"/>
          <w:sz w:val="24"/>
          <w:szCs w:val="24"/>
        </w:rPr>
        <w:t>олбоор</w:t>
      </w:r>
      <w:r>
        <w:rPr>
          <w:rFonts w:ascii="Times New Roman" w:hAnsi="Times New Roman" w:cs="Times New Roman"/>
          <w:sz w:val="24"/>
          <w:szCs w:val="24"/>
        </w:rPr>
        <w:t>го</w:t>
      </w:r>
      <w:r w:rsidR="001C2EEB" w:rsidRPr="001C2EE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Хельветас</w:t>
      </w:r>
      <w:r w:rsidR="001C2EEB" w:rsidRPr="001C2EEB">
        <w:rPr>
          <w:rFonts w:ascii="Times New Roman" w:hAnsi="Times New Roman" w:cs="Times New Roman"/>
          <w:sz w:val="24"/>
          <w:szCs w:val="24"/>
        </w:rPr>
        <w:t xml:space="preserve"> жана </w:t>
      </w:r>
      <w:r>
        <w:rPr>
          <w:rFonts w:ascii="Times New Roman" w:hAnsi="Times New Roman" w:cs="Times New Roman"/>
          <w:sz w:val="24"/>
          <w:szCs w:val="24"/>
        </w:rPr>
        <w:t>Ө</w:t>
      </w:r>
      <w:r w:rsidR="001C2EEB" w:rsidRPr="001C2EEB">
        <w:rPr>
          <w:rFonts w:ascii="Times New Roman" w:hAnsi="Times New Roman" w:cs="Times New Roman"/>
          <w:sz w:val="24"/>
          <w:szCs w:val="24"/>
        </w:rPr>
        <w:t>нүктү</w:t>
      </w:r>
      <w:proofErr w:type="gramStart"/>
      <w:r w:rsidR="001C2EEB" w:rsidRPr="001C2EEB">
        <w:rPr>
          <w:rFonts w:ascii="Times New Roman" w:hAnsi="Times New Roman" w:cs="Times New Roman"/>
          <w:sz w:val="24"/>
          <w:szCs w:val="24"/>
        </w:rPr>
        <w:t>р</w:t>
      </w:r>
      <w:proofErr w:type="gramEnd"/>
      <w:r w:rsidR="001C2EEB" w:rsidRPr="001C2EEB">
        <w:rPr>
          <w:rFonts w:ascii="Times New Roman" w:hAnsi="Times New Roman" w:cs="Times New Roman"/>
          <w:sz w:val="24"/>
          <w:szCs w:val="24"/>
        </w:rPr>
        <w:t xml:space="preserve">үү саясат </w:t>
      </w:r>
      <w:r>
        <w:rPr>
          <w:rFonts w:ascii="Times New Roman" w:hAnsi="Times New Roman" w:cs="Times New Roman"/>
          <w:sz w:val="24"/>
          <w:szCs w:val="24"/>
        </w:rPr>
        <w:t>и</w:t>
      </w:r>
      <w:r w:rsidR="001C2EEB" w:rsidRPr="001C2EEB">
        <w:rPr>
          <w:rFonts w:ascii="Times New Roman" w:hAnsi="Times New Roman" w:cs="Times New Roman"/>
          <w:sz w:val="24"/>
          <w:szCs w:val="24"/>
        </w:rPr>
        <w:t>нститутуна, ошондой эле Швейцар</w:t>
      </w:r>
      <w:r>
        <w:rPr>
          <w:rFonts w:ascii="Times New Roman" w:hAnsi="Times New Roman" w:cs="Times New Roman"/>
          <w:sz w:val="24"/>
          <w:szCs w:val="24"/>
        </w:rPr>
        <w:t xml:space="preserve">иянын </w:t>
      </w:r>
      <w:r w:rsidR="001C2EEB" w:rsidRPr="001C2EEB">
        <w:rPr>
          <w:rFonts w:ascii="Times New Roman" w:hAnsi="Times New Roman" w:cs="Times New Roman"/>
          <w:sz w:val="24"/>
          <w:szCs w:val="24"/>
        </w:rPr>
        <w:t xml:space="preserve">өнүктүрүү боюнча кызматташтык </w:t>
      </w:r>
      <w:r w:rsidRPr="001C2EEB">
        <w:rPr>
          <w:rFonts w:ascii="Times New Roman" w:hAnsi="Times New Roman" w:cs="Times New Roman"/>
          <w:sz w:val="24"/>
          <w:szCs w:val="24"/>
        </w:rPr>
        <w:t>агентти</w:t>
      </w:r>
      <w:r>
        <w:rPr>
          <w:rFonts w:ascii="Times New Roman" w:hAnsi="Times New Roman" w:cs="Times New Roman"/>
          <w:sz w:val="24"/>
          <w:szCs w:val="24"/>
        </w:rPr>
        <w:t xml:space="preserve">не ыраазычылыктарын билдиришти. </w:t>
      </w:r>
    </w:p>
    <w:sectPr w:rsidR="00105A5D" w:rsidRPr="009E2139" w:rsidSect="003261B7">
      <w:headerReference w:type="first" r:id="rId9"/>
      <w:footerReference w:type="first" r:id="rId10"/>
      <w:pgSz w:w="11906" w:h="16838" w:code="9"/>
      <w:pgMar w:top="851" w:right="851" w:bottom="851" w:left="1134" w:header="567" w:footer="37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E39297" w14:textId="77777777" w:rsidR="002744C0" w:rsidRDefault="002744C0" w:rsidP="00467150">
      <w:pPr>
        <w:spacing w:after="0" w:line="240" w:lineRule="auto"/>
      </w:pPr>
      <w:r>
        <w:separator/>
      </w:r>
    </w:p>
  </w:endnote>
  <w:endnote w:type="continuationSeparator" w:id="0">
    <w:p w14:paraId="7CDAA41B" w14:textId="77777777" w:rsidR="002744C0" w:rsidRDefault="002744C0" w:rsidP="00467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7"/>
      <w:tblW w:w="10774" w:type="dxa"/>
      <w:tblInd w:w="-431" w:type="dxa"/>
      <w:tblBorders>
        <w:top w:val="single" w:sz="12" w:space="0" w:color="FF00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26"/>
      <w:gridCol w:w="420"/>
      <w:gridCol w:w="2273"/>
      <w:gridCol w:w="2835"/>
      <w:gridCol w:w="420"/>
    </w:tblGrid>
    <w:tr w:rsidR="00467150" w14:paraId="0D971A31" w14:textId="77777777" w:rsidTr="003261B7">
      <w:trPr>
        <w:gridAfter w:val="1"/>
        <w:wAfter w:w="420" w:type="dxa"/>
      </w:trPr>
      <w:tc>
        <w:tcPr>
          <w:tcW w:w="4826" w:type="dxa"/>
          <w:tcBorders>
            <w:top w:val="single" w:sz="8" w:space="0" w:color="FF0000"/>
          </w:tcBorders>
        </w:tcPr>
        <w:p w14:paraId="7A26E997" w14:textId="6CBF22CD" w:rsidR="00467150" w:rsidRDefault="00467150">
          <w:pPr>
            <w:pStyle w:val="a5"/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59264" behindDoc="1" locked="0" layoutInCell="1" allowOverlap="1" wp14:anchorId="5B90BBDD" wp14:editId="51176487">
                <wp:simplePos x="0" y="0"/>
                <wp:positionH relativeFrom="column">
                  <wp:posOffset>0</wp:posOffset>
                </wp:positionH>
                <wp:positionV relativeFrom="paragraph">
                  <wp:posOffset>173990</wp:posOffset>
                </wp:positionV>
                <wp:extent cx="2003425" cy="746125"/>
                <wp:effectExtent l="0" t="0" r="0" b="0"/>
                <wp:wrapThrough wrapText="bothSides">
                  <wp:wrapPolygon edited="0">
                    <wp:start x="0" y="0"/>
                    <wp:lineTo x="0" y="20957"/>
                    <wp:lineTo x="20539" y="20957"/>
                    <wp:lineTo x="20539" y="0"/>
                    <wp:lineTo x="0" y="0"/>
                  </wp:wrapPolygon>
                </wp:wrapThrough>
                <wp:docPr id="7" name="Picture 1" descr="Belly Ban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elly Ban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r="6369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3425" cy="7461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93" w:type="dxa"/>
          <w:gridSpan w:val="2"/>
          <w:tcBorders>
            <w:top w:val="single" w:sz="8" w:space="0" w:color="FF0000"/>
          </w:tcBorders>
        </w:tcPr>
        <w:p w14:paraId="41DC3400" w14:textId="61CD3177" w:rsidR="003261B7" w:rsidRPr="003261B7" w:rsidRDefault="003261B7">
          <w:pPr>
            <w:pStyle w:val="a5"/>
            <w:rPr>
              <w:noProof/>
              <w:sz w:val="16"/>
              <w:szCs w:val="16"/>
              <w:lang w:eastAsia="ru-RU"/>
            </w:rPr>
          </w:pPr>
        </w:p>
        <w:p w14:paraId="37C3BE70" w14:textId="1CCA1B88" w:rsidR="003261B7" w:rsidRDefault="001F3BB3">
          <w:pPr>
            <w:pStyle w:val="a5"/>
            <w:rPr>
              <w:noProof/>
              <w:lang w:eastAsia="ru-RU"/>
            </w:rPr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61312" behindDoc="0" locked="0" layoutInCell="1" allowOverlap="1" wp14:anchorId="119144F0" wp14:editId="103D3F02">
                <wp:simplePos x="0" y="0"/>
                <wp:positionH relativeFrom="column">
                  <wp:posOffset>-597535</wp:posOffset>
                </wp:positionH>
                <wp:positionV relativeFrom="paragraph">
                  <wp:posOffset>128270</wp:posOffset>
                </wp:positionV>
                <wp:extent cx="1442720" cy="596265"/>
                <wp:effectExtent l="0" t="0" r="5080" b="0"/>
                <wp:wrapNone/>
                <wp:docPr id="8" name="Рисунок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elvetas logo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2720" cy="5962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B6DB1BE" w14:textId="3ADBC966" w:rsidR="00467150" w:rsidRDefault="00467150">
          <w:pPr>
            <w:pStyle w:val="a5"/>
          </w:pPr>
        </w:p>
      </w:tc>
      <w:tc>
        <w:tcPr>
          <w:tcW w:w="2835" w:type="dxa"/>
          <w:tcBorders>
            <w:top w:val="single" w:sz="8" w:space="0" w:color="FF0000"/>
          </w:tcBorders>
        </w:tcPr>
        <w:p w14:paraId="6A48A4CE" w14:textId="77777777" w:rsidR="003261B7" w:rsidRDefault="003261B7">
          <w:pPr>
            <w:pStyle w:val="a5"/>
            <w:rPr>
              <w:noProof/>
              <w:lang w:eastAsia="ru-RU"/>
            </w:rPr>
          </w:pPr>
        </w:p>
        <w:p w14:paraId="7FE76A7E" w14:textId="77777777" w:rsidR="003261B7" w:rsidRDefault="003261B7">
          <w:pPr>
            <w:pStyle w:val="a5"/>
            <w:rPr>
              <w:noProof/>
              <w:lang w:eastAsia="ru-RU"/>
            </w:rPr>
          </w:pPr>
        </w:p>
        <w:p w14:paraId="6BED670C" w14:textId="77777777" w:rsidR="00467150" w:rsidRDefault="003261B7">
          <w:pPr>
            <w:pStyle w:val="a5"/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63360" behindDoc="0" locked="0" layoutInCell="1" allowOverlap="1" wp14:anchorId="7C71E47E" wp14:editId="3857BF6B">
                <wp:simplePos x="0" y="0"/>
                <wp:positionH relativeFrom="column">
                  <wp:posOffset>-635</wp:posOffset>
                </wp:positionH>
                <wp:positionV relativeFrom="paragraph">
                  <wp:posOffset>3175</wp:posOffset>
                </wp:positionV>
                <wp:extent cx="1590675" cy="328930"/>
                <wp:effectExtent l="0" t="0" r="9525" b="0"/>
                <wp:wrapNone/>
                <wp:docPr id="9" name="Рисунок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DPI 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90675" cy="328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467150" w:rsidRPr="00145626" w14:paraId="54840CFF" w14:textId="77777777" w:rsidTr="003261B7">
      <w:tc>
        <w:tcPr>
          <w:tcW w:w="5246" w:type="dxa"/>
          <w:gridSpan w:val="2"/>
        </w:tcPr>
        <w:p w14:paraId="78D493C0" w14:textId="77777777" w:rsidR="003261B7" w:rsidRDefault="003261B7" w:rsidP="00467150">
          <w:pPr>
            <w:rPr>
              <w:color w:val="595959" w:themeColor="text1" w:themeTint="A6"/>
              <w:sz w:val="14"/>
              <w:szCs w:val="14"/>
            </w:rPr>
          </w:pPr>
        </w:p>
        <w:p w14:paraId="0E3537AC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1B22D8">
            <w:rPr>
              <w:color w:val="595959" w:themeColor="text1" w:themeTint="A6"/>
              <w:sz w:val="14"/>
              <w:szCs w:val="14"/>
            </w:rPr>
            <w:t>Программа Швейцария Ѳ</w:t>
          </w:r>
          <w:proofErr w:type="gramStart"/>
          <w:r w:rsidRPr="001B22D8">
            <w:rPr>
              <w:color w:val="595959" w:themeColor="text1" w:themeTint="A6"/>
              <w:sz w:val="14"/>
              <w:szCs w:val="14"/>
            </w:rPr>
            <w:t>км</w:t>
          </w:r>
          <w:proofErr w:type="gramEnd"/>
          <w:r w:rsidRPr="001B22D8">
            <w:rPr>
              <w:color w:val="595959" w:themeColor="text1" w:themeTint="A6"/>
              <w:sz w:val="14"/>
              <w:szCs w:val="14"/>
            </w:rPr>
            <w:t>ѳтү тарабынан түзүлгѳн жана каржыланган</w:t>
          </w:r>
        </w:p>
        <w:p w14:paraId="2AA56BF8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1B22D8">
            <w:rPr>
              <w:color w:val="595959" w:themeColor="text1" w:themeTint="A6"/>
              <w:sz w:val="14"/>
              <w:szCs w:val="14"/>
            </w:rPr>
            <w:t xml:space="preserve">Программа разработана и финансируется Правительством Швейцарии </w:t>
          </w:r>
        </w:p>
        <w:p w14:paraId="272BE28F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  <w:lang w:val="en-US"/>
            </w:rPr>
          </w:pPr>
          <w:proofErr w:type="spellStart"/>
          <w:r w:rsidRPr="001B22D8">
            <w:rPr>
              <w:color w:val="595959" w:themeColor="text1" w:themeTint="A6"/>
              <w:sz w:val="14"/>
              <w:szCs w:val="14"/>
              <w:lang w:val="en-US"/>
            </w:rPr>
            <w:t>Programme</w:t>
          </w:r>
          <w:proofErr w:type="spellEnd"/>
          <w:r w:rsidRPr="001B22D8">
            <w:rPr>
              <w:color w:val="595959" w:themeColor="text1" w:themeTint="A6"/>
              <w:sz w:val="14"/>
              <w:szCs w:val="14"/>
              <w:lang w:val="en-US"/>
            </w:rPr>
            <w:t xml:space="preserve"> designed and financed by the Government of Switzerland</w:t>
          </w:r>
        </w:p>
        <w:p w14:paraId="599F5D24" w14:textId="77777777" w:rsidR="00467150" w:rsidRPr="003261B7" w:rsidRDefault="00467150" w:rsidP="00467150">
          <w:pPr>
            <w:rPr>
              <w:rFonts w:eastAsiaTheme="minorEastAsia"/>
              <w:noProof/>
              <w:color w:val="595959" w:themeColor="text1" w:themeTint="A6"/>
              <w:sz w:val="8"/>
              <w:szCs w:val="8"/>
              <w:lang w:val="en-US"/>
            </w:rPr>
          </w:pPr>
        </w:p>
        <w:p w14:paraId="51C51C12" w14:textId="77777777" w:rsidR="00467150" w:rsidRPr="00467150" w:rsidRDefault="006D18E4" w:rsidP="00467150">
          <w:pPr>
            <w:pStyle w:val="a5"/>
            <w:rPr>
              <w:lang w:val="en-US"/>
            </w:rPr>
          </w:pPr>
          <w:hyperlink r:id="rId4" w:history="1">
            <w:r w:rsidR="00467150" w:rsidRPr="001B22D8">
              <w:rPr>
                <w:rStyle w:val="a8"/>
                <w:rFonts w:eastAsiaTheme="minorEastAsia"/>
                <w:noProof/>
                <w:color w:val="595959" w:themeColor="text1" w:themeTint="A6"/>
                <w:sz w:val="14"/>
                <w:szCs w:val="14"/>
                <w:lang w:val="en-US"/>
              </w:rPr>
              <w:t>www.eda.admin.ch/bishkek</w:t>
            </w:r>
          </w:hyperlink>
        </w:p>
      </w:tc>
      <w:tc>
        <w:tcPr>
          <w:tcW w:w="5528" w:type="dxa"/>
          <w:gridSpan w:val="3"/>
        </w:tcPr>
        <w:p w14:paraId="11D2D142" w14:textId="77777777" w:rsidR="003261B7" w:rsidRPr="00F0735A" w:rsidRDefault="003261B7" w:rsidP="00467150">
          <w:pPr>
            <w:rPr>
              <w:color w:val="595959" w:themeColor="text1" w:themeTint="A6"/>
              <w:sz w:val="14"/>
              <w:szCs w:val="14"/>
              <w:lang w:val="en-US"/>
            </w:rPr>
          </w:pPr>
        </w:p>
        <w:p w14:paraId="5FB287F9" w14:textId="77777777" w:rsidR="00467150" w:rsidRPr="003261B7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3261B7">
            <w:rPr>
              <w:color w:val="595959" w:themeColor="text1" w:themeTint="A6"/>
              <w:sz w:val="14"/>
              <w:szCs w:val="14"/>
            </w:rPr>
            <w:t xml:space="preserve">Программа ХЕЛЬВЕТАС жана </w:t>
          </w:r>
          <w:r w:rsidRPr="003261B7">
            <w:rPr>
              <w:color w:val="595959" w:themeColor="text1" w:themeTint="A6"/>
              <w:sz w:val="14"/>
              <w:szCs w:val="14"/>
              <w:lang w:val="kk-KZ"/>
            </w:rPr>
            <w:t>Өнүктү</w:t>
          </w:r>
          <w:proofErr w:type="gramStart"/>
          <w:r w:rsidRPr="003261B7">
            <w:rPr>
              <w:color w:val="595959" w:themeColor="text1" w:themeTint="A6"/>
              <w:sz w:val="14"/>
              <w:szCs w:val="14"/>
              <w:lang w:val="kk-KZ"/>
            </w:rPr>
            <w:t>р</w:t>
          </w:r>
          <w:proofErr w:type="gramEnd"/>
          <w:r w:rsidRPr="003261B7">
            <w:rPr>
              <w:color w:val="595959" w:themeColor="text1" w:themeTint="A6"/>
              <w:sz w:val="14"/>
              <w:szCs w:val="14"/>
              <w:lang w:val="kk-KZ"/>
            </w:rPr>
            <w:t>үү Саясат Институту</w:t>
          </w:r>
          <w:r w:rsidRPr="003261B7">
            <w:rPr>
              <w:color w:val="595959" w:themeColor="text1" w:themeTint="A6"/>
              <w:sz w:val="14"/>
              <w:szCs w:val="14"/>
            </w:rPr>
            <w:t xml:space="preserve"> тарабынан аткарылат</w:t>
          </w:r>
        </w:p>
        <w:p w14:paraId="5F1741BC" w14:textId="77777777" w:rsidR="00467150" w:rsidRPr="003261B7" w:rsidRDefault="00467150" w:rsidP="00467150">
          <w:pPr>
            <w:jc w:val="both"/>
            <w:rPr>
              <w:color w:val="595959" w:themeColor="text1" w:themeTint="A6"/>
              <w:sz w:val="14"/>
              <w:szCs w:val="14"/>
            </w:rPr>
          </w:pPr>
          <w:r w:rsidRPr="003261B7">
            <w:rPr>
              <w:color w:val="595959" w:themeColor="text1" w:themeTint="A6"/>
              <w:sz w:val="14"/>
              <w:szCs w:val="14"/>
            </w:rPr>
            <w:t>Программа реализуется ХЕЛЬВЕТАС и Институтом Политики Развития</w:t>
          </w:r>
        </w:p>
        <w:p w14:paraId="1A41A0D1" w14:textId="77777777" w:rsidR="00467150" w:rsidRPr="003261B7" w:rsidRDefault="00467150" w:rsidP="00467150">
          <w:pPr>
            <w:jc w:val="both"/>
            <w:rPr>
              <w:color w:val="595959" w:themeColor="text1" w:themeTint="A6"/>
              <w:sz w:val="14"/>
              <w:szCs w:val="14"/>
              <w:lang w:val="en-US"/>
            </w:rPr>
          </w:pPr>
          <w:proofErr w:type="spellStart"/>
          <w:r w:rsidRPr="003261B7">
            <w:rPr>
              <w:color w:val="595959" w:themeColor="text1" w:themeTint="A6"/>
              <w:sz w:val="14"/>
              <w:szCs w:val="14"/>
              <w:lang w:val="en-US"/>
            </w:rPr>
            <w:t>Programme</w:t>
          </w:r>
          <w:proofErr w:type="spellEnd"/>
          <w:r w:rsidRPr="003261B7">
            <w:rPr>
              <w:color w:val="595959" w:themeColor="text1" w:themeTint="A6"/>
              <w:sz w:val="14"/>
              <w:szCs w:val="14"/>
              <w:lang w:val="en-US"/>
            </w:rPr>
            <w:t xml:space="preserve"> implemented by HELVETAS and Development Policy Institute</w:t>
          </w:r>
        </w:p>
        <w:p w14:paraId="62C32B65" w14:textId="77777777" w:rsidR="00467150" w:rsidRPr="003261B7" w:rsidRDefault="00467150" w:rsidP="00467150">
          <w:pPr>
            <w:rPr>
              <w:color w:val="595959" w:themeColor="text1" w:themeTint="A6"/>
              <w:sz w:val="8"/>
              <w:szCs w:val="8"/>
              <w:lang w:val="en-US"/>
            </w:rPr>
          </w:pPr>
        </w:p>
        <w:p w14:paraId="7464A7BE" w14:textId="77777777" w:rsidR="00467150" w:rsidRPr="00F0735A" w:rsidRDefault="006D18E4" w:rsidP="00467150">
          <w:pPr>
            <w:pStyle w:val="a5"/>
            <w:rPr>
              <w:sz w:val="14"/>
              <w:szCs w:val="14"/>
              <w:lang w:val="en-US"/>
            </w:rPr>
          </w:pPr>
          <w:hyperlink r:id="rId5" w:history="1"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www</w:t>
            </w:r>
            <w:r w:rsidR="00467150" w:rsidRPr="00F0735A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.</w:t>
            </w:r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helvetas</w:t>
            </w:r>
            <w:r w:rsidR="00467150" w:rsidRPr="00F0735A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.</w:t>
            </w:r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kg</w:t>
            </w:r>
          </w:hyperlink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 xml:space="preserve">, 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www</w:t>
          </w:r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.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dpi</w:t>
          </w:r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.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kg</w:t>
          </w:r>
        </w:p>
      </w:tc>
    </w:tr>
  </w:tbl>
  <w:p w14:paraId="68F37EE8" w14:textId="77777777" w:rsidR="00467150" w:rsidRPr="00F0735A" w:rsidRDefault="00467150" w:rsidP="003261B7">
    <w:pPr>
      <w:pStyle w:val="a5"/>
      <w:rPr>
        <w:sz w:val="2"/>
        <w:szCs w:val="2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A88BEC" w14:textId="77777777" w:rsidR="002744C0" w:rsidRDefault="002744C0" w:rsidP="00467150">
      <w:pPr>
        <w:spacing w:after="0" w:line="240" w:lineRule="auto"/>
      </w:pPr>
      <w:r>
        <w:separator/>
      </w:r>
    </w:p>
  </w:footnote>
  <w:footnote w:type="continuationSeparator" w:id="0">
    <w:p w14:paraId="5501D6E3" w14:textId="77777777" w:rsidR="002744C0" w:rsidRDefault="002744C0" w:rsidP="004671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single" w:sz="8" w:space="0" w:color="FF000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3544"/>
      <w:gridCol w:w="2398"/>
    </w:tblGrid>
    <w:tr w:rsidR="00467150" w:rsidRPr="00467150" w14:paraId="0F8B3FC0" w14:textId="77777777" w:rsidTr="003261B7">
      <w:tc>
        <w:tcPr>
          <w:tcW w:w="3969" w:type="dxa"/>
        </w:tcPr>
        <w:p w14:paraId="76F51750" w14:textId="77777777" w:rsidR="00467150" w:rsidRPr="00467150" w:rsidRDefault="00467150" w:rsidP="00467150">
          <w:pPr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ky-KG"/>
            </w:rPr>
            <w:t>“Жергиликтүү деңгээлде кызмат көрсөтүүлөрдү жакшыртуу”</w:t>
          </w: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 xml:space="preserve"> </w:t>
          </w:r>
          <w:r w:rsidR="003261B7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Д</w:t>
          </w: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ky-KG"/>
            </w:rPr>
            <w:t>олбоору</w:t>
          </w:r>
        </w:p>
        <w:p w14:paraId="338C4815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  <w:tc>
        <w:tcPr>
          <w:tcW w:w="3544" w:type="dxa"/>
        </w:tcPr>
        <w:p w14:paraId="27B61663" w14:textId="77777777" w:rsidR="00467150" w:rsidRPr="00467150" w:rsidRDefault="00467150" w:rsidP="00467150">
          <w:pPr>
            <w:jc w:val="center"/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Проект «Улучшение услуг</w:t>
          </w:r>
        </w:p>
        <w:p w14:paraId="0F8595C1" w14:textId="77777777" w:rsidR="00467150" w:rsidRPr="00467150" w:rsidRDefault="00467150" w:rsidP="00467150">
          <w:pPr>
            <w:jc w:val="center"/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на местном уровне»</w:t>
          </w:r>
        </w:p>
        <w:p w14:paraId="12CED306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  <w:tc>
        <w:tcPr>
          <w:tcW w:w="2398" w:type="dxa"/>
        </w:tcPr>
        <w:p w14:paraId="238252B7" w14:textId="77777777" w:rsidR="00467150" w:rsidRPr="00467150" w:rsidRDefault="00467150" w:rsidP="00467150">
          <w:pPr>
            <w:spacing w:line="240" w:lineRule="exact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  <w:t>Public Service</w:t>
          </w:r>
        </w:p>
        <w:p w14:paraId="59ABFF89" w14:textId="77777777" w:rsidR="00467150" w:rsidRPr="00467150" w:rsidRDefault="00467150" w:rsidP="00467150">
          <w:pPr>
            <w:spacing w:line="240" w:lineRule="exact"/>
            <w:jc w:val="right"/>
            <w:rPr>
              <w:rFonts w:ascii="Arial" w:hAnsi="Arial" w:cs="Arial"/>
              <w:color w:val="595959" w:themeColor="text1" w:themeTint="A6"/>
              <w:sz w:val="18"/>
              <w:szCs w:val="18"/>
              <w:lang w:val="en-US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  <w:t>Improvement Project</w:t>
          </w:r>
        </w:p>
        <w:p w14:paraId="3677086E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</w:tr>
  </w:tbl>
  <w:p w14:paraId="6C196FC8" w14:textId="77777777" w:rsidR="00467150" w:rsidRDefault="00467150" w:rsidP="00467150">
    <w:pPr>
      <w:spacing w:after="0" w:line="240" w:lineRule="auto"/>
      <w:jc w:val="center"/>
      <w:rPr>
        <w:color w:val="595959" w:themeColor="text1" w:themeTint="A6"/>
        <w:sz w:val="16"/>
        <w:szCs w:val="16"/>
      </w:rPr>
    </w:pPr>
  </w:p>
  <w:p w14:paraId="26E22CFD" w14:textId="77777777" w:rsidR="00467150" w:rsidRPr="00467150" w:rsidRDefault="00467150" w:rsidP="00467150">
    <w:pPr>
      <w:spacing w:after="0" w:line="240" w:lineRule="auto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467150">
      <w:rPr>
        <w:rFonts w:ascii="Arial" w:hAnsi="Arial" w:cs="Arial"/>
        <w:color w:val="595959" w:themeColor="text1" w:themeTint="A6"/>
        <w:sz w:val="16"/>
        <w:szCs w:val="16"/>
      </w:rPr>
      <w:t>Кыргызстан,</w:t>
    </w:r>
    <w:r w:rsidRPr="00467150">
      <w:rPr>
        <w:rFonts w:ascii="Arial" w:hAnsi="Arial" w:cs="Arial"/>
        <w:color w:val="595959" w:themeColor="text1" w:themeTint="A6"/>
        <w:sz w:val="16"/>
        <w:szCs w:val="16"/>
        <w:lang w:val="ky-KG"/>
      </w:rPr>
      <w:t xml:space="preserve"> Бишкек шаары, 720044, 7-линия кө</w:t>
    </w:r>
    <w:proofErr w:type="gramStart"/>
    <w:r w:rsidRPr="00467150">
      <w:rPr>
        <w:rFonts w:ascii="Arial" w:hAnsi="Arial" w:cs="Arial"/>
        <w:color w:val="595959" w:themeColor="text1" w:themeTint="A6"/>
        <w:sz w:val="16"/>
        <w:szCs w:val="16"/>
        <w:lang w:val="ky-KG"/>
      </w:rPr>
      <w:t>ч</w:t>
    </w:r>
    <w:proofErr w:type="gramEnd"/>
    <w:r w:rsidRPr="00467150">
      <w:rPr>
        <w:rFonts w:ascii="Arial" w:hAnsi="Arial" w:cs="Arial"/>
        <w:color w:val="595959" w:themeColor="text1" w:themeTint="A6"/>
        <w:sz w:val="16"/>
        <w:szCs w:val="16"/>
        <w:lang w:val="ky-KG"/>
      </w:rPr>
      <w:t>өсү, 65-үй</w:t>
    </w:r>
    <w:r w:rsidR="00EE028C">
      <w:rPr>
        <w:rFonts w:ascii="Arial" w:hAnsi="Arial" w:cs="Arial"/>
        <w:color w:val="595959" w:themeColor="text1" w:themeTint="A6"/>
        <w:sz w:val="16"/>
        <w:szCs w:val="16"/>
        <w:lang w:val="ky-KG"/>
      </w:rPr>
      <w:t xml:space="preserve"> 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/ 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65, St. 7 Liniya, 720044, 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  <w:lang w:val="en-US"/>
      </w:rPr>
      <w:t>Bishkek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,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Kyrgyzstan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>,</w:t>
    </w:r>
  </w:p>
  <w:p w14:paraId="4DE4BDF3" w14:textId="77777777" w:rsidR="00467150" w:rsidRDefault="00467150" w:rsidP="00467150">
    <w:pPr>
      <w:pStyle w:val="a3"/>
      <w:jc w:val="center"/>
      <w:rPr>
        <w:rStyle w:val="a8"/>
        <w:rFonts w:ascii="Arial" w:hAnsi="Arial" w:cs="Arial"/>
        <w:color w:val="595959" w:themeColor="text1" w:themeTint="A6"/>
        <w:sz w:val="16"/>
        <w:szCs w:val="16"/>
        <w:lang w:val="de-CH"/>
      </w:rPr>
    </w:pP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Тел. /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de-CH"/>
      </w:rPr>
      <w:t>tel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.: + 996 312 21 45 72/73, Факс. /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Fax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>: +996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 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312 21 45 78, </w:t>
    </w:r>
    <w:hyperlink r:id="rId1" w:history="1">
      <w:r w:rsidR="00CD2E9C" w:rsidRPr="00D37D64">
        <w:rPr>
          <w:rStyle w:val="a8"/>
          <w:rFonts w:ascii="Arial" w:hAnsi="Arial" w:cs="Arial"/>
          <w:sz w:val="16"/>
          <w:szCs w:val="16"/>
          <w:lang w:val="de-CH"/>
        </w:rPr>
        <w:t>AMambetova@dpi.kg</w:t>
      </w:r>
    </w:hyperlink>
    <w:r w:rsidR="00CD2E9C">
      <w:rPr>
        <w:rFonts w:ascii="Arial" w:hAnsi="Arial" w:cs="Arial"/>
        <w:sz w:val="16"/>
        <w:szCs w:val="16"/>
        <w:lang w:val="de-CH"/>
      </w:rPr>
      <w:t xml:space="preserve"> </w:t>
    </w:r>
  </w:p>
  <w:p w14:paraId="5B57FD86" w14:textId="77777777" w:rsidR="00AA1AD0" w:rsidRDefault="00AA1AD0" w:rsidP="00AA1AD0">
    <w:pPr>
      <w:spacing w:after="0" w:line="240" w:lineRule="auto"/>
      <w:rPr>
        <w:rFonts w:ascii="Arial" w:hAnsi="Arial" w:cs="Arial"/>
        <w:color w:val="595959" w:themeColor="text1" w:themeTint="A6"/>
        <w:sz w:val="16"/>
        <w:szCs w:val="16"/>
        <w:lang w:val="ky-KG"/>
      </w:rPr>
    </w:pPr>
  </w:p>
  <w:p w14:paraId="59A5ED3F" w14:textId="77777777" w:rsidR="00AA1AD0" w:rsidRPr="00467150" w:rsidRDefault="00AA1AD0" w:rsidP="00467150">
    <w:pPr>
      <w:pStyle w:val="a3"/>
      <w:jc w:val="cent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8716A"/>
    <w:multiLevelType w:val="hybridMultilevel"/>
    <w:tmpl w:val="99E8FA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C15805"/>
    <w:multiLevelType w:val="hybridMultilevel"/>
    <w:tmpl w:val="8ACA0BA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C53F15"/>
    <w:multiLevelType w:val="hybridMultilevel"/>
    <w:tmpl w:val="8B56FF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315BBC"/>
    <w:multiLevelType w:val="hybridMultilevel"/>
    <w:tmpl w:val="312CD58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6BE03E8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3F6261"/>
    <w:multiLevelType w:val="hybridMultilevel"/>
    <w:tmpl w:val="0CE4EB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5D1600"/>
    <w:multiLevelType w:val="hybridMultilevel"/>
    <w:tmpl w:val="694CE6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EF2DF7"/>
    <w:multiLevelType w:val="hybridMultilevel"/>
    <w:tmpl w:val="5FA806A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A77573"/>
    <w:multiLevelType w:val="hybridMultilevel"/>
    <w:tmpl w:val="0AC2F7A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55CD5EA4"/>
    <w:multiLevelType w:val="hybridMultilevel"/>
    <w:tmpl w:val="0D3C080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D84CBD"/>
    <w:multiLevelType w:val="hybridMultilevel"/>
    <w:tmpl w:val="5D4C9D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7F3E25"/>
    <w:multiLevelType w:val="hybridMultilevel"/>
    <w:tmpl w:val="76B8EB5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D857781"/>
    <w:multiLevelType w:val="hybridMultilevel"/>
    <w:tmpl w:val="C062ECEA"/>
    <w:lvl w:ilvl="0" w:tplc="041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2">
    <w:nsid w:val="663E25B2"/>
    <w:multiLevelType w:val="hybridMultilevel"/>
    <w:tmpl w:val="2A160F3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DC6631E"/>
    <w:multiLevelType w:val="hybridMultilevel"/>
    <w:tmpl w:val="79A415B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4"/>
  </w:num>
  <w:num w:numId="6">
    <w:abstractNumId w:val="12"/>
  </w:num>
  <w:num w:numId="7">
    <w:abstractNumId w:val="10"/>
  </w:num>
  <w:num w:numId="8">
    <w:abstractNumId w:val="1"/>
  </w:num>
  <w:num w:numId="9">
    <w:abstractNumId w:val="3"/>
  </w:num>
  <w:num w:numId="10">
    <w:abstractNumId w:val="11"/>
  </w:num>
  <w:num w:numId="11">
    <w:abstractNumId w:val="13"/>
  </w:num>
  <w:num w:numId="12">
    <w:abstractNumId w:val="0"/>
  </w:num>
  <w:num w:numId="13">
    <w:abstractNumId w:val="5"/>
  </w:num>
  <w:num w:numId="14">
    <w:abstractNumId w:val="2"/>
  </w:num>
  <w:num w:numId="15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Zhyldyz Abdyldaeva">
    <w15:presenceInfo w15:providerId="None" w15:userId="Zhyldyz Abdyldae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tTAwMzY2tTAxNjJS0lEKTi0uzszPAykwNKwFACa/z+wtAAAA"/>
  </w:docVars>
  <w:rsids>
    <w:rsidRoot w:val="00467150"/>
    <w:rsid w:val="000062C4"/>
    <w:rsid w:val="00006DEC"/>
    <w:rsid w:val="0001693D"/>
    <w:rsid w:val="00027367"/>
    <w:rsid w:val="00065916"/>
    <w:rsid w:val="00073F37"/>
    <w:rsid w:val="000863E4"/>
    <w:rsid w:val="00090285"/>
    <w:rsid w:val="000B3854"/>
    <w:rsid w:val="000B4AA8"/>
    <w:rsid w:val="000D0EB1"/>
    <w:rsid w:val="000D13AA"/>
    <w:rsid w:val="00105A5D"/>
    <w:rsid w:val="0011401D"/>
    <w:rsid w:val="001178BF"/>
    <w:rsid w:val="0012306A"/>
    <w:rsid w:val="00133DFE"/>
    <w:rsid w:val="0013422F"/>
    <w:rsid w:val="0013678E"/>
    <w:rsid w:val="00137809"/>
    <w:rsid w:val="00145626"/>
    <w:rsid w:val="00147D1D"/>
    <w:rsid w:val="001511DC"/>
    <w:rsid w:val="00160189"/>
    <w:rsid w:val="00166A71"/>
    <w:rsid w:val="001A304F"/>
    <w:rsid w:val="001A6D54"/>
    <w:rsid w:val="001B5FE5"/>
    <w:rsid w:val="001C2EEB"/>
    <w:rsid w:val="001C3D01"/>
    <w:rsid w:val="001C3EA1"/>
    <w:rsid w:val="001C4020"/>
    <w:rsid w:val="001F0847"/>
    <w:rsid w:val="001F3BB3"/>
    <w:rsid w:val="001F6048"/>
    <w:rsid w:val="002000EC"/>
    <w:rsid w:val="0020564A"/>
    <w:rsid w:val="00212523"/>
    <w:rsid w:val="0021303D"/>
    <w:rsid w:val="002168A4"/>
    <w:rsid w:val="00230AA2"/>
    <w:rsid w:val="00254FE0"/>
    <w:rsid w:val="00267D78"/>
    <w:rsid w:val="00272F42"/>
    <w:rsid w:val="00273969"/>
    <w:rsid w:val="002744C0"/>
    <w:rsid w:val="002959B6"/>
    <w:rsid w:val="00296B71"/>
    <w:rsid w:val="002A56FC"/>
    <w:rsid w:val="002C447D"/>
    <w:rsid w:val="002D2397"/>
    <w:rsid w:val="002F4052"/>
    <w:rsid w:val="002F5336"/>
    <w:rsid w:val="00316DF9"/>
    <w:rsid w:val="003261B7"/>
    <w:rsid w:val="00331A1F"/>
    <w:rsid w:val="00333383"/>
    <w:rsid w:val="00336900"/>
    <w:rsid w:val="0034211F"/>
    <w:rsid w:val="00364E32"/>
    <w:rsid w:val="003665C1"/>
    <w:rsid w:val="00366882"/>
    <w:rsid w:val="003674F2"/>
    <w:rsid w:val="0037100A"/>
    <w:rsid w:val="00383E01"/>
    <w:rsid w:val="00393092"/>
    <w:rsid w:val="00405529"/>
    <w:rsid w:val="00414107"/>
    <w:rsid w:val="00422692"/>
    <w:rsid w:val="00433516"/>
    <w:rsid w:val="0043772B"/>
    <w:rsid w:val="00454523"/>
    <w:rsid w:val="004617E4"/>
    <w:rsid w:val="004628E2"/>
    <w:rsid w:val="00467150"/>
    <w:rsid w:val="00470C46"/>
    <w:rsid w:val="004811C2"/>
    <w:rsid w:val="004A4866"/>
    <w:rsid w:val="004A6449"/>
    <w:rsid w:val="004C1FE0"/>
    <w:rsid w:val="004D1E53"/>
    <w:rsid w:val="004D51BC"/>
    <w:rsid w:val="004E1CE2"/>
    <w:rsid w:val="004F1EAE"/>
    <w:rsid w:val="005028B6"/>
    <w:rsid w:val="0051545C"/>
    <w:rsid w:val="00580802"/>
    <w:rsid w:val="0058570A"/>
    <w:rsid w:val="00590B40"/>
    <w:rsid w:val="005B2732"/>
    <w:rsid w:val="005B3612"/>
    <w:rsid w:val="005D00EB"/>
    <w:rsid w:val="005D366C"/>
    <w:rsid w:val="005E3B5E"/>
    <w:rsid w:val="005F362F"/>
    <w:rsid w:val="0060095B"/>
    <w:rsid w:val="00626BEE"/>
    <w:rsid w:val="00627F21"/>
    <w:rsid w:val="00631FD3"/>
    <w:rsid w:val="0063629A"/>
    <w:rsid w:val="00640252"/>
    <w:rsid w:val="0068181E"/>
    <w:rsid w:val="00683786"/>
    <w:rsid w:val="00686E73"/>
    <w:rsid w:val="006A4E40"/>
    <w:rsid w:val="006A5EC0"/>
    <w:rsid w:val="006A6D18"/>
    <w:rsid w:val="006B5C90"/>
    <w:rsid w:val="006C79E9"/>
    <w:rsid w:val="006D18E4"/>
    <w:rsid w:val="006D39D2"/>
    <w:rsid w:val="006E42DA"/>
    <w:rsid w:val="00702AAF"/>
    <w:rsid w:val="007103B2"/>
    <w:rsid w:val="00713B55"/>
    <w:rsid w:val="00716DEE"/>
    <w:rsid w:val="007342A9"/>
    <w:rsid w:val="007603EC"/>
    <w:rsid w:val="00763B95"/>
    <w:rsid w:val="007743CC"/>
    <w:rsid w:val="0078667C"/>
    <w:rsid w:val="00786AFB"/>
    <w:rsid w:val="007874E8"/>
    <w:rsid w:val="007960A1"/>
    <w:rsid w:val="007A56D0"/>
    <w:rsid w:val="007B299F"/>
    <w:rsid w:val="007E6F1C"/>
    <w:rsid w:val="00800932"/>
    <w:rsid w:val="00805C7E"/>
    <w:rsid w:val="008111AD"/>
    <w:rsid w:val="00847001"/>
    <w:rsid w:val="00850374"/>
    <w:rsid w:val="00854742"/>
    <w:rsid w:val="00864C42"/>
    <w:rsid w:val="0087031C"/>
    <w:rsid w:val="008B5567"/>
    <w:rsid w:val="008C261E"/>
    <w:rsid w:val="008D32EA"/>
    <w:rsid w:val="008D5EF8"/>
    <w:rsid w:val="008F4462"/>
    <w:rsid w:val="0092072B"/>
    <w:rsid w:val="00920E79"/>
    <w:rsid w:val="0092156D"/>
    <w:rsid w:val="00947175"/>
    <w:rsid w:val="0095336B"/>
    <w:rsid w:val="00954AED"/>
    <w:rsid w:val="009662AD"/>
    <w:rsid w:val="00981347"/>
    <w:rsid w:val="00996336"/>
    <w:rsid w:val="009B6EFA"/>
    <w:rsid w:val="009E2139"/>
    <w:rsid w:val="009F6745"/>
    <w:rsid w:val="009F7222"/>
    <w:rsid w:val="00A01AE5"/>
    <w:rsid w:val="00A24491"/>
    <w:rsid w:val="00A24BC8"/>
    <w:rsid w:val="00A3004A"/>
    <w:rsid w:val="00A34630"/>
    <w:rsid w:val="00A36AF6"/>
    <w:rsid w:val="00A43159"/>
    <w:rsid w:val="00A437CC"/>
    <w:rsid w:val="00A44401"/>
    <w:rsid w:val="00A51DF9"/>
    <w:rsid w:val="00A539CB"/>
    <w:rsid w:val="00A54105"/>
    <w:rsid w:val="00A57911"/>
    <w:rsid w:val="00A57E7B"/>
    <w:rsid w:val="00A72A67"/>
    <w:rsid w:val="00AA1AD0"/>
    <w:rsid w:val="00AA5CA8"/>
    <w:rsid w:val="00AC45FF"/>
    <w:rsid w:val="00AD7867"/>
    <w:rsid w:val="00AE3E69"/>
    <w:rsid w:val="00B002C2"/>
    <w:rsid w:val="00B03C8C"/>
    <w:rsid w:val="00B2739C"/>
    <w:rsid w:val="00B34592"/>
    <w:rsid w:val="00B37DBA"/>
    <w:rsid w:val="00B5478A"/>
    <w:rsid w:val="00B658FB"/>
    <w:rsid w:val="00B674C4"/>
    <w:rsid w:val="00B739AC"/>
    <w:rsid w:val="00B74BA2"/>
    <w:rsid w:val="00B81FB7"/>
    <w:rsid w:val="00B902A9"/>
    <w:rsid w:val="00B9428D"/>
    <w:rsid w:val="00BA3112"/>
    <w:rsid w:val="00BB05E2"/>
    <w:rsid w:val="00BB650C"/>
    <w:rsid w:val="00BD0664"/>
    <w:rsid w:val="00BE7B4C"/>
    <w:rsid w:val="00BF05D6"/>
    <w:rsid w:val="00C03781"/>
    <w:rsid w:val="00C05851"/>
    <w:rsid w:val="00C11D5A"/>
    <w:rsid w:val="00C151A3"/>
    <w:rsid w:val="00C43F5B"/>
    <w:rsid w:val="00C455DD"/>
    <w:rsid w:val="00C526FE"/>
    <w:rsid w:val="00C62EE8"/>
    <w:rsid w:val="00C7377D"/>
    <w:rsid w:val="00C7634E"/>
    <w:rsid w:val="00C82CAB"/>
    <w:rsid w:val="00C83192"/>
    <w:rsid w:val="00C879D1"/>
    <w:rsid w:val="00C9519D"/>
    <w:rsid w:val="00CA08C5"/>
    <w:rsid w:val="00CB0430"/>
    <w:rsid w:val="00CB1F43"/>
    <w:rsid w:val="00CC3B5E"/>
    <w:rsid w:val="00CC7EB5"/>
    <w:rsid w:val="00CD2E9C"/>
    <w:rsid w:val="00CD6291"/>
    <w:rsid w:val="00D06C75"/>
    <w:rsid w:val="00D26E04"/>
    <w:rsid w:val="00D27141"/>
    <w:rsid w:val="00D31E8B"/>
    <w:rsid w:val="00D52E8D"/>
    <w:rsid w:val="00DC7AE9"/>
    <w:rsid w:val="00DE575A"/>
    <w:rsid w:val="00DF2652"/>
    <w:rsid w:val="00DF2A83"/>
    <w:rsid w:val="00DF2D1E"/>
    <w:rsid w:val="00DF6657"/>
    <w:rsid w:val="00E0140A"/>
    <w:rsid w:val="00E01818"/>
    <w:rsid w:val="00E07F0C"/>
    <w:rsid w:val="00E10C20"/>
    <w:rsid w:val="00E1463B"/>
    <w:rsid w:val="00E20652"/>
    <w:rsid w:val="00E2442C"/>
    <w:rsid w:val="00E27B62"/>
    <w:rsid w:val="00E579E0"/>
    <w:rsid w:val="00E671C2"/>
    <w:rsid w:val="00E82B91"/>
    <w:rsid w:val="00E850F2"/>
    <w:rsid w:val="00E85965"/>
    <w:rsid w:val="00EA1237"/>
    <w:rsid w:val="00EC239D"/>
    <w:rsid w:val="00EE0110"/>
    <w:rsid w:val="00EE028C"/>
    <w:rsid w:val="00EF3232"/>
    <w:rsid w:val="00F04130"/>
    <w:rsid w:val="00F0735A"/>
    <w:rsid w:val="00F30CF9"/>
    <w:rsid w:val="00F54E6C"/>
    <w:rsid w:val="00F56C36"/>
    <w:rsid w:val="00F655E9"/>
    <w:rsid w:val="00F726AA"/>
    <w:rsid w:val="00FB11C2"/>
    <w:rsid w:val="00FE53D4"/>
    <w:rsid w:val="00FF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3CFE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73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467150"/>
  </w:style>
  <w:style w:type="paragraph" w:styleId="a5">
    <w:name w:val="footer"/>
    <w:basedOn w:val="a"/>
    <w:link w:val="a6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467150"/>
  </w:style>
  <w:style w:type="table" w:styleId="a7">
    <w:name w:val="Table Grid"/>
    <w:basedOn w:val="a1"/>
    <w:uiPriority w:val="39"/>
    <w:rsid w:val="004671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rsid w:val="00467150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467150"/>
    <w:pPr>
      <w:tabs>
        <w:tab w:val="right" w:pos="9214"/>
      </w:tabs>
      <w:spacing w:after="0" w:line="240" w:lineRule="auto"/>
    </w:pPr>
    <w:rPr>
      <w:rFonts w:ascii="Tahoma" w:eastAsia="Times New Roman" w:hAnsi="Tahoma" w:cs="Tahoma"/>
      <w:sz w:val="16"/>
      <w:szCs w:val="16"/>
      <w:lang w:val="en-GB" w:eastAsia="de-DE"/>
    </w:rPr>
  </w:style>
  <w:style w:type="character" w:customStyle="1" w:styleId="aa">
    <w:name w:val="Текст выноски Знак"/>
    <w:basedOn w:val="a0"/>
    <w:link w:val="a9"/>
    <w:uiPriority w:val="99"/>
    <w:semiHidden/>
    <w:rsid w:val="00467150"/>
    <w:rPr>
      <w:rFonts w:ascii="Tahoma" w:eastAsia="Times New Roman" w:hAnsi="Tahoma" w:cs="Tahoma"/>
      <w:sz w:val="16"/>
      <w:szCs w:val="16"/>
      <w:lang w:val="en-GB" w:eastAsia="de-DE"/>
    </w:rPr>
  </w:style>
  <w:style w:type="table" w:customStyle="1" w:styleId="1">
    <w:name w:val="Сетка таблицы1"/>
    <w:basedOn w:val="a1"/>
    <w:next w:val="a7"/>
    <w:uiPriority w:val="39"/>
    <w:rsid w:val="00B03C8C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"/>
    <w:basedOn w:val="a"/>
    <w:link w:val="ac"/>
    <w:uiPriority w:val="99"/>
    <w:semiHidden/>
    <w:unhideWhenUsed/>
    <w:rsid w:val="009B6EFA"/>
    <w:pPr>
      <w:spacing w:after="120" w:line="240" w:lineRule="auto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c">
    <w:name w:val="Основной текст Знак"/>
    <w:basedOn w:val="a0"/>
    <w:link w:val="ab"/>
    <w:uiPriority w:val="99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d">
    <w:name w:val="Body Text Indent"/>
    <w:basedOn w:val="a"/>
    <w:link w:val="ae"/>
    <w:semiHidden/>
    <w:unhideWhenUsed/>
    <w:rsid w:val="009B6EFA"/>
    <w:pPr>
      <w:spacing w:after="0" w:line="360" w:lineRule="auto"/>
      <w:ind w:firstLine="69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e">
    <w:name w:val="Основной текст с отступом Знак"/>
    <w:basedOn w:val="a0"/>
    <w:link w:val="ad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UnresolvedMention1">
    <w:name w:val="Unresolved Mention1"/>
    <w:basedOn w:val="a0"/>
    <w:uiPriority w:val="99"/>
    <w:semiHidden/>
    <w:unhideWhenUsed/>
    <w:rsid w:val="00A539CB"/>
    <w:rPr>
      <w:color w:val="605E5C"/>
      <w:shd w:val="clear" w:color="auto" w:fill="E1DFDD"/>
    </w:rPr>
  </w:style>
  <w:style w:type="paragraph" w:styleId="af">
    <w:name w:val="List Paragraph"/>
    <w:basedOn w:val="a"/>
    <w:uiPriority w:val="34"/>
    <w:qFormat/>
    <w:rsid w:val="00AC45F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73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467150"/>
  </w:style>
  <w:style w:type="paragraph" w:styleId="a5">
    <w:name w:val="footer"/>
    <w:basedOn w:val="a"/>
    <w:link w:val="a6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467150"/>
  </w:style>
  <w:style w:type="table" w:styleId="a7">
    <w:name w:val="Table Grid"/>
    <w:basedOn w:val="a1"/>
    <w:uiPriority w:val="39"/>
    <w:rsid w:val="004671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rsid w:val="00467150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467150"/>
    <w:pPr>
      <w:tabs>
        <w:tab w:val="right" w:pos="9214"/>
      </w:tabs>
      <w:spacing w:after="0" w:line="240" w:lineRule="auto"/>
    </w:pPr>
    <w:rPr>
      <w:rFonts w:ascii="Tahoma" w:eastAsia="Times New Roman" w:hAnsi="Tahoma" w:cs="Tahoma"/>
      <w:sz w:val="16"/>
      <w:szCs w:val="16"/>
      <w:lang w:val="en-GB" w:eastAsia="de-DE"/>
    </w:rPr>
  </w:style>
  <w:style w:type="character" w:customStyle="1" w:styleId="aa">
    <w:name w:val="Текст выноски Знак"/>
    <w:basedOn w:val="a0"/>
    <w:link w:val="a9"/>
    <w:uiPriority w:val="99"/>
    <w:semiHidden/>
    <w:rsid w:val="00467150"/>
    <w:rPr>
      <w:rFonts w:ascii="Tahoma" w:eastAsia="Times New Roman" w:hAnsi="Tahoma" w:cs="Tahoma"/>
      <w:sz w:val="16"/>
      <w:szCs w:val="16"/>
      <w:lang w:val="en-GB" w:eastAsia="de-DE"/>
    </w:rPr>
  </w:style>
  <w:style w:type="table" w:customStyle="1" w:styleId="1">
    <w:name w:val="Сетка таблицы1"/>
    <w:basedOn w:val="a1"/>
    <w:next w:val="a7"/>
    <w:uiPriority w:val="39"/>
    <w:rsid w:val="00B03C8C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"/>
    <w:basedOn w:val="a"/>
    <w:link w:val="ac"/>
    <w:uiPriority w:val="99"/>
    <w:semiHidden/>
    <w:unhideWhenUsed/>
    <w:rsid w:val="009B6EFA"/>
    <w:pPr>
      <w:spacing w:after="120" w:line="240" w:lineRule="auto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c">
    <w:name w:val="Основной текст Знак"/>
    <w:basedOn w:val="a0"/>
    <w:link w:val="ab"/>
    <w:uiPriority w:val="99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d">
    <w:name w:val="Body Text Indent"/>
    <w:basedOn w:val="a"/>
    <w:link w:val="ae"/>
    <w:semiHidden/>
    <w:unhideWhenUsed/>
    <w:rsid w:val="009B6EFA"/>
    <w:pPr>
      <w:spacing w:after="0" w:line="360" w:lineRule="auto"/>
      <w:ind w:firstLine="69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e">
    <w:name w:val="Основной текст с отступом Знак"/>
    <w:basedOn w:val="a0"/>
    <w:link w:val="ad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UnresolvedMention1">
    <w:name w:val="Unresolved Mention1"/>
    <w:basedOn w:val="a0"/>
    <w:uiPriority w:val="99"/>
    <w:semiHidden/>
    <w:unhideWhenUsed/>
    <w:rsid w:val="00A539CB"/>
    <w:rPr>
      <w:color w:val="605E5C"/>
      <w:shd w:val="clear" w:color="auto" w:fill="E1DFDD"/>
    </w:rPr>
  </w:style>
  <w:style w:type="paragraph" w:styleId="af">
    <w:name w:val="List Paragraph"/>
    <w:basedOn w:val="a"/>
    <w:uiPriority w:val="34"/>
    <w:qFormat/>
    <w:rsid w:val="00AC45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4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5" Type="http://schemas.openxmlformats.org/officeDocument/2006/relationships/hyperlink" Target="http://www.helvetas.kg" TargetMode="External"/><Relationship Id="rId4" Type="http://schemas.openxmlformats.org/officeDocument/2006/relationships/hyperlink" Target="http://www.eda.admin.ch/bishke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ambetova@dpi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591A6D-8EEB-4BD5-A1B1-B3C10C16A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441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2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урбек</dc:creator>
  <cp:lastModifiedBy>Nurgul</cp:lastModifiedBy>
  <cp:revision>2</cp:revision>
  <cp:lastPrinted>2020-10-28T08:46:00Z</cp:lastPrinted>
  <dcterms:created xsi:type="dcterms:W3CDTF">2020-12-22T04:24:00Z</dcterms:created>
  <dcterms:modified xsi:type="dcterms:W3CDTF">2020-12-22T04:24:00Z</dcterms:modified>
</cp:coreProperties>
</file>